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87914" w14:textId="77777777" w:rsidR="00AE62BC" w:rsidRDefault="00AE62BC">
      <w:pPr>
        <w:pStyle w:val="BodyText"/>
        <w:rPr>
          <w:rFonts w:ascii="Times New Roman"/>
          <w:sz w:val="20"/>
        </w:rPr>
      </w:pPr>
    </w:p>
    <w:p w14:paraId="25B9DD64" w14:textId="77777777" w:rsidR="00AE62BC" w:rsidRDefault="00AE62BC">
      <w:pPr>
        <w:pStyle w:val="BodyText"/>
        <w:rPr>
          <w:rFonts w:ascii="Times New Roman"/>
          <w:sz w:val="20"/>
        </w:rPr>
      </w:pPr>
    </w:p>
    <w:p w14:paraId="666F1919" w14:textId="77777777" w:rsidR="00AE62BC" w:rsidRDefault="00AE62BC">
      <w:pPr>
        <w:pStyle w:val="BodyText"/>
        <w:rPr>
          <w:rFonts w:ascii="Times New Roman"/>
          <w:sz w:val="20"/>
        </w:rPr>
      </w:pPr>
    </w:p>
    <w:p w14:paraId="4F22B0C5" w14:textId="77777777" w:rsidR="00AE62BC" w:rsidRDefault="00AE62BC">
      <w:pPr>
        <w:pStyle w:val="BodyText"/>
        <w:rPr>
          <w:rFonts w:ascii="Times New Roman"/>
          <w:sz w:val="20"/>
        </w:rPr>
      </w:pPr>
    </w:p>
    <w:p w14:paraId="00E4437F" w14:textId="77777777" w:rsidR="00AE62BC" w:rsidRDefault="00AE62BC">
      <w:pPr>
        <w:pStyle w:val="BodyText"/>
        <w:rPr>
          <w:rFonts w:ascii="Times New Roman"/>
          <w:sz w:val="20"/>
        </w:rPr>
      </w:pPr>
    </w:p>
    <w:p w14:paraId="4FFE0F04" w14:textId="77777777" w:rsidR="00AE62BC" w:rsidRDefault="00AE62BC">
      <w:pPr>
        <w:pStyle w:val="BodyText"/>
        <w:rPr>
          <w:rFonts w:ascii="Times New Roman"/>
          <w:sz w:val="20"/>
        </w:rPr>
      </w:pPr>
    </w:p>
    <w:p w14:paraId="6092E8EA" w14:textId="77777777" w:rsidR="00AE62BC" w:rsidRDefault="00AE62BC">
      <w:pPr>
        <w:pStyle w:val="BodyText"/>
        <w:rPr>
          <w:rFonts w:ascii="Times New Roman"/>
          <w:sz w:val="20"/>
        </w:rPr>
      </w:pPr>
    </w:p>
    <w:p w14:paraId="7EFE43DA" w14:textId="77777777" w:rsidR="00AE62BC" w:rsidRDefault="00AE62BC">
      <w:pPr>
        <w:pStyle w:val="BodyText"/>
        <w:rPr>
          <w:rFonts w:ascii="Times New Roman"/>
          <w:sz w:val="20"/>
        </w:rPr>
      </w:pPr>
    </w:p>
    <w:p w14:paraId="7B7E0325" w14:textId="77777777" w:rsidR="00AE62BC" w:rsidRDefault="00AE62BC">
      <w:pPr>
        <w:pStyle w:val="BodyText"/>
        <w:rPr>
          <w:rFonts w:ascii="Times New Roman"/>
          <w:sz w:val="20"/>
        </w:rPr>
      </w:pPr>
    </w:p>
    <w:p w14:paraId="2C4B9382" w14:textId="77777777" w:rsidR="00AE62BC" w:rsidRDefault="00AE62BC">
      <w:pPr>
        <w:pStyle w:val="BodyText"/>
        <w:rPr>
          <w:rFonts w:ascii="Times New Roman"/>
          <w:sz w:val="20"/>
        </w:rPr>
      </w:pPr>
    </w:p>
    <w:p w14:paraId="6A66BFCF" w14:textId="77777777" w:rsidR="00AE62BC" w:rsidRDefault="00AE62BC">
      <w:pPr>
        <w:pStyle w:val="BodyText"/>
        <w:rPr>
          <w:rFonts w:ascii="Times New Roman"/>
          <w:sz w:val="20"/>
        </w:rPr>
      </w:pPr>
    </w:p>
    <w:p w14:paraId="02D96363" w14:textId="77777777" w:rsidR="00AE62BC" w:rsidRDefault="00AE62BC">
      <w:pPr>
        <w:pStyle w:val="BodyText"/>
        <w:spacing w:before="6"/>
        <w:rPr>
          <w:rFonts w:ascii="Times New Roman"/>
          <w:sz w:val="23"/>
        </w:rPr>
      </w:pPr>
    </w:p>
    <w:p w14:paraId="68C671C1" w14:textId="77777777" w:rsidR="00AE62BC" w:rsidRDefault="00B150CC">
      <w:pPr>
        <w:spacing w:before="85"/>
        <w:ind w:left="3793" w:right="3830"/>
        <w:jc w:val="center"/>
        <w:rPr>
          <w:rFonts w:ascii="Times New Roman"/>
          <w:sz w:val="36"/>
        </w:rPr>
      </w:pPr>
      <w:r>
        <w:rPr>
          <w:rFonts w:ascii="Times New Roman"/>
          <w:sz w:val="36"/>
        </w:rPr>
        <w:t>Lab</w:t>
      </w:r>
      <w:r>
        <w:rPr>
          <w:rFonts w:ascii="Times New Roman"/>
          <w:spacing w:val="-1"/>
          <w:sz w:val="36"/>
        </w:rPr>
        <w:t xml:space="preserve"> </w:t>
      </w:r>
      <w:r>
        <w:rPr>
          <w:rFonts w:ascii="Times New Roman"/>
          <w:sz w:val="36"/>
        </w:rPr>
        <w:t>Sheet</w:t>
      </w:r>
      <w:r>
        <w:rPr>
          <w:rFonts w:ascii="Times New Roman"/>
          <w:spacing w:val="1"/>
          <w:sz w:val="36"/>
        </w:rPr>
        <w:t xml:space="preserve"> </w:t>
      </w:r>
      <w:r>
        <w:rPr>
          <w:rFonts w:ascii="Times New Roman"/>
          <w:sz w:val="36"/>
        </w:rPr>
        <w:t>03</w:t>
      </w:r>
    </w:p>
    <w:p w14:paraId="2006DA13" w14:textId="77777777" w:rsidR="00AE62BC" w:rsidRDefault="00B150CC">
      <w:pPr>
        <w:spacing w:before="193" w:line="350" w:lineRule="auto"/>
        <w:ind w:left="3793" w:right="3832"/>
        <w:jc w:val="center"/>
        <w:rPr>
          <w:rFonts w:ascii="Times New Roman"/>
          <w:sz w:val="36"/>
        </w:rPr>
      </w:pPr>
      <w:r>
        <w:rPr>
          <w:rFonts w:ascii="Times New Roman"/>
          <w:sz w:val="36"/>
        </w:rPr>
        <w:t>User Experience Engineering</w:t>
      </w:r>
      <w:r>
        <w:rPr>
          <w:rFonts w:ascii="Times New Roman"/>
          <w:spacing w:val="-87"/>
          <w:sz w:val="36"/>
        </w:rPr>
        <w:t xml:space="preserve"> </w:t>
      </w:r>
      <w:r>
        <w:rPr>
          <w:rFonts w:ascii="Times New Roman"/>
          <w:sz w:val="36"/>
        </w:rPr>
        <w:t>2021S1_JUNE_WD_</w:t>
      </w:r>
      <w:r w:rsidR="00F13FA9">
        <w:rPr>
          <w:rFonts w:ascii="Times New Roman"/>
          <w:sz w:val="36"/>
        </w:rPr>
        <w:t>02</w:t>
      </w:r>
    </w:p>
    <w:p w14:paraId="41E8D708" w14:textId="77777777" w:rsidR="00AE62BC" w:rsidRDefault="00AE62BC">
      <w:pPr>
        <w:pStyle w:val="BodyText"/>
        <w:rPr>
          <w:rFonts w:ascii="Times New Roman"/>
          <w:sz w:val="20"/>
        </w:rPr>
      </w:pPr>
    </w:p>
    <w:p w14:paraId="1C8E165D" w14:textId="77777777" w:rsidR="00AE62BC" w:rsidRDefault="00AE62BC">
      <w:pPr>
        <w:pStyle w:val="BodyText"/>
        <w:rPr>
          <w:rFonts w:ascii="Times New Roman"/>
          <w:sz w:val="20"/>
        </w:rPr>
      </w:pPr>
    </w:p>
    <w:p w14:paraId="11FCBA11" w14:textId="77777777" w:rsidR="00AE62BC" w:rsidRDefault="00AE62BC">
      <w:pPr>
        <w:pStyle w:val="BodyText"/>
        <w:rPr>
          <w:rFonts w:ascii="Times New Roman"/>
          <w:sz w:val="20"/>
        </w:rPr>
      </w:pPr>
    </w:p>
    <w:p w14:paraId="277ACE35" w14:textId="77777777" w:rsidR="00AE62BC" w:rsidRDefault="00AE62BC">
      <w:pPr>
        <w:pStyle w:val="BodyText"/>
        <w:rPr>
          <w:rFonts w:ascii="Times New Roman"/>
          <w:sz w:val="20"/>
        </w:rPr>
      </w:pPr>
    </w:p>
    <w:p w14:paraId="2D458B4A" w14:textId="77777777" w:rsidR="00AE62BC" w:rsidRDefault="00AE62BC">
      <w:pPr>
        <w:pStyle w:val="BodyText"/>
        <w:rPr>
          <w:rFonts w:ascii="Times New Roman"/>
          <w:sz w:val="20"/>
        </w:rPr>
      </w:pPr>
    </w:p>
    <w:p w14:paraId="5FFD6D06" w14:textId="77777777" w:rsidR="00AE62BC" w:rsidRDefault="00AE62BC">
      <w:pPr>
        <w:pStyle w:val="BodyText"/>
        <w:rPr>
          <w:rFonts w:ascii="Times New Roman"/>
          <w:sz w:val="20"/>
        </w:rPr>
      </w:pPr>
    </w:p>
    <w:p w14:paraId="184C628A" w14:textId="77777777" w:rsidR="00AE62BC" w:rsidRDefault="00AE62BC">
      <w:pPr>
        <w:pStyle w:val="BodyText"/>
        <w:rPr>
          <w:rFonts w:ascii="Times New Roman"/>
          <w:sz w:val="20"/>
        </w:rPr>
      </w:pPr>
    </w:p>
    <w:p w14:paraId="456CF610" w14:textId="77777777" w:rsidR="00AE62BC" w:rsidRDefault="00AE62BC">
      <w:pPr>
        <w:pStyle w:val="BodyText"/>
        <w:rPr>
          <w:rFonts w:ascii="Times New Roman"/>
          <w:sz w:val="20"/>
        </w:rPr>
      </w:pPr>
    </w:p>
    <w:p w14:paraId="0028AAEB" w14:textId="77777777" w:rsidR="00AE62BC" w:rsidRDefault="00AE62BC">
      <w:pPr>
        <w:pStyle w:val="BodyText"/>
        <w:rPr>
          <w:rFonts w:ascii="Times New Roman"/>
          <w:sz w:val="20"/>
        </w:rPr>
      </w:pPr>
    </w:p>
    <w:p w14:paraId="3331AA73" w14:textId="77777777" w:rsidR="00AE62BC" w:rsidRDefault="00AE62BC">
      <w:pPr>
        <w:pStyle w:val="BodyText"/>
        <w:rPr>
          <w:rFonts w:ascii="Times New Roman"/>
          <w:sz w:val="20"/>
        </w:rPr>
      </w:pPr>
    </w:p>
    <w:p w14:paraId="1364D6A6" w14:textId="77777777" w:rsidR="00AE62BC" w:rsidRDefault="00AE62BC">
      <w:pPr>
        <w:pStyle w:val="BodyText"/>
        <w:rPr>
          <w:rFonts w:ascii="Times New Roman"/>
          <w:sz w:val="20"/>
        </w:rPr>
      </w:pPr>
    </w:p>
    <w:p w14:paraId="1E8B4A24" w14:textId="77777777" w:rsidR="00AE62BC" w:rsidRDefault="00AE62BC">
      <w:pPr>
        <w:pStyle w:val="BodyText"/>
        <w:spacing w:before="7"/>
        <w:rPr>
          <w:rFonts w:ascii="Times New Roman"/>
        </w:rPr>
      </w:pPr>
    </w:p>
    <w:p w14:paraId="60A80485" w14:textId="77777777" w:rsidR="00AE62BC" w:rsidRDefault="00B150CC">
      <w:pPr>
        <w:spacing w:before="89"/>
        <w:ind w:left="1400"/>
        <w:rPr>
          <w:rFonts w:ascii="Times New Roman"/>
          <w:sz w:val="28"/>
        </w:rPr>
      </w:pPr>
      <w:r>
        <w:rPr>
          <w:rFonts w:ascii="Times New Roman"/>
          <w:sz w:val="28"/>
        </w:rPr>
        <w:t>Group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z w:val="28"/>
        </w:rPr>
        <w:t>Members: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-</w:t>
      </w:r>
    </w:p>
    <w:p w14:paraId="28C23A0F" w14:textId="77777777" w:rsidR="00AE62BC" w:rsidRDefault="00AE62BC">
      <w:pPr>
        <w:pStyle w:val="BodyText"/>
        <w:spacing w:before="7"/>
        <w:rPr>
          <w:rFonts w:ascii="Times New Roman"/>
          <w:sz w:val="29"/>
        </w:rPr>
      </w:pPr>
    </w:p>
    <w:tbl>
      <w:tblPr>
        <w:tblW w:w="0" w:type="auto"/>
        <w:tblInd w:w="14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5"/>
        <w:gridCol w:w="3872"/>
        <w:gridCol w:w="4432"/>
      </w:tblGrid>
      <w:tr w:rsidR="00AE62BC" w14:paraId="2C83F506" w14:textId="77777777">
        <w:trPr>
          <w:trHeight w:val="321"/>
        </w:trPr>
        <w:tc>
          <w:tcPr>
            <w:tcW w:w="715" w:type="dxa"/>
          </w:tcPr>
          <w:p w14:paraId="3E3A1FD3" w14:textId="77777777" w:rsidR="00AE62BC" w:rsidRDefault="00AE62BC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872" w:type="dxa"/>
          </w:tcPr>
          <w:p w14:paraId="56E3BB57" w14:textId="77777777" w:rsidR="00AE62BC" w:rsidRDefault="00B150CC">
            <w:pPr>
              <w:pStyle w:val="TableParagraph"/>
              <w:spacing w:line="301" w:lineRule="exact"/>
              <w:ind w:left="737" w:right="731"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>Registration</w:t>
            </w:r>
            <w:r>
              <w:rPr>
                <w:rFonts w:ascii="Times New Roman"/>
                <w:spacing w:val="-4"/>
                <w:sz w:val="28"/>
              </w:rPr>
              <w:t xml:space="preserve"> </w:t>
            </w:r>
            <w:r>
              <w:rPr>
                <w:rFonts w:ascii="Times New Roman"/>
                <w:sz w:val="28"/>
              </w:rPr>
              <w:t>Number</w:t>
            </w:r>
          </w:p>
        </w:tc>
        <w:tc>
          <w:tcPr>
            <w:tcW w:w="4432" w:type="dxa"/>
          </w:tcPr>
          <w:p w14:paraId="7996E2B3" w14:textId="77777777" w:rsidR="00AE62BC" w:rsidRDefault="00B150CC">
            <w:pPr>
              <w:pStyle w:val="TableParagraph"/>
              <w:spacing w:line="301" w:lineRule="exact"/>
              <w:ind w:left="1860" w:right="1853"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>Name</w:t>
            </w:r>
          </w:p>
        </w:tc>
      </w:tr>
      <w:tr w:rsidR="00AE62BC" w14:paraId="0DFF8773" w14:textId="77777777" w:rsidTr="009D6401">
        <w:trPr>
          <w:trHeight w:val="278"/>
        </w:trPr>
        <w:tc>
          <w:tcPr>
            <w:tcW w:w="715" w:type="dxa"/>
          </w:tcPr>
          <w:p w14:paraId="5D5BB4BB" w14:textId="77777777" w:rsidR="00AE62BC" w:rsidRPr="009D6401" w:rsidRDefault="00B150CC">
            <w:pPr>
              <w:pStyle w:val="TableParagraph"/>
              <w:spacing w:before="1" w:line="257" w:lineRule="exact"/>
              <w:ind w:left="217" w:right="208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Fonts w:ascii="Times New Roman"/>
                <w:sz w:val="24"/>
                <w:szCs w:val="24"/>
              </w:rPr>
              <w:t>01</w:t>
            </w:r>
          </w:p>
        </w:tc>
        <w:tc>
          <w:tcPr>
            <w:tcW w:w="3872" w:type="dxa"/>
          </w:tcPr>
          <w:p w14:paraId="223143B3" w14:textId="66D1129E" w:rsidR="00AE62BC" w:rsidRPr="009D6401" w:rsidRDefault="00F13FA9">
            <w:pPr>
              <w:pStyle w:val="TableParagraph"/>
              <w:spacing w:before="1" w:line="257" w:lineRule="exact"/>
              <w:ind w:left="735" w:right="731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T19966922</w:t>
            </w:r>
            <w:r w:rsidRPr="009D6401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432" w:type="dxa"/>
            <w:vAlign w:val="center"/>
          </w:tcPr>
          <w:p w14:paraId="56FEF4BB" w14:textId="443E3EAD" w:rsidR="00AE62BC" w:rsidRPr="009D6401" w:rsidRDefault="00F13FA9" w:rsidP="009D6401">
            <w:pPr>
              <w:pStyle w:val="TableParagraph"/>
              <w:spacing w:before="1" w:line="257" w:lineRule="exact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H.R. Yasith Wimukthi</w:t>
            </w:r>
          </w:p>
        </w:tc>
      </w:tr>
      <w:tr w:rsidR="00AE62BC" w14:paraId="0C7CC66E" w14:textId="77777777" w:rsidTr="009D6401">
        <w:trPr>
          <w:trHeight w:val="275"/>
        </w:trPr>
        <w:tc>
          <w:tcPr>
            <w:tcW w:w="715" w:type="dxa"/>
          </w:tcPr>
          <w:p w14:paraId="1EFBEE44" w14:textId="77777777" w:rsidR="00AE62BC" w:rsidRPr="009D6401" w:rsidRDefault="00B150CC">
            <w:pPr>
              <w:pStyle w:val="TableParagraph"/>
              <w:spacing w:line="256" w:lineRule="exact"/>
              <w:ind w:left="217" w:right="208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Fonts w:ascii="Times New Roman"/>
                <w:sz w:val="24"/>
                <w:szCs w:val="24"/>
              </w:rPr>
              <w:t>02</w:t>
            </w:r>
          </w:p>
        </w:tc>
        <w:tc>
          <w:tcPr>
            <w:tcW w:w="3872" w:type="dxa"/>
          </w:tcPr>
          <w:p w14:paraId="41F075FA" w14:textId="3E85A920" w:rsidR="00AE62BC" w:rsidRPr="009D6401" w:rsidRDefault="00F13FA9">
            <w:pPr>
              <w:pStyle w:val="TableParagraph"/>
              <w:spacing w:line="256" w:lineRule="exact"/>
              <w:ind w:left="735" w:right="731"/>
              <w:jc w:val="center"/>
              <w:rPr>
                <w:rFonts w:ascii="Times New Roman"/>
                <w:sz w:val="24"/>
                <w:szCs w:val="24"/>
              </w:rPr>
            </w:pPr>
            <w:bookmarkStart w:id="0" w:name="_Hlk80553809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T19164236</w:t>
            </w:r>
            <w:r w:rsidRPr="009D6401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  <w:bookmarkEnd w:id="0"/>
          </w:p>
        </w:tc>
        <w:tc>
          <w:tcPr>
            <w:tcW w:w="4432" w:type="dxa"/>
            <w:vAlign w:val="center"/>
          </w:tcPr>
          <w:p w14:paraId="40EAD867" w14:textId="22F74BB7" w:rsidR="00AE62BC" w:rsidRPr="009D6401" w:rsidRDefault="00F13FA9" w:rsidP="009D6401">
            <w:pPr>
              <w:pStyle w:val="TableParagraph"/>
              <w:spacing w:line="256" w:lineRule="exact"/>
              <w:jc w:val="center"/>
              <w:rPr>
                <w:rFonts w:ascii="Times New Roman"/>
                <w:sz w:val="24"/>
                <w:szCs w:val="24"/>
              </w:rPr>
            </w:pPr>
            <w:proofErr w:type="spellStart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Arunoda</w:t>
            </w:r>
            <w:proofErr w:type="spellEnd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D.P.H</w:t>
            </w:r>
          </w:p>
        </w:tc>
      </w:tr>
      <w:tr w:rsidR="00AE62BC" w14:paraId="4689B01E" w14:textId="77777777" w:rsidTr="009D6401">
        <w:trPr>
          <w:trHeight w:val="275"/>
        </w:trPr>
        <w:tc>
          <w:tcPr>
            <w:tcW w:w="715" w:type="dxa"/>
          </w:tcPr>
          <w:p w14:paraId="29D529BA" w14:textId="77777777" w:rsidR="00AE62BC" w:rsidRPr="009D6401" w:rsidRDefault="00B150CC">
            <w:pPr>
              <w:pStyle w:val="TableParagraph"/>
              <w:spacing w:line="256" w:lineRule="exact"/>
              <w:ind w:left="217" w:right="208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Fonts w:ascii="Times New Roman"/>
                <w:sz w:val="24"/>
                <w:szCs w:val="24"/>
              </w:rPr>
              <w:t>03</w:t>
            </w:r>
          </w:p>
        </w:tc>
        <w:tc>
          <w:tcPr>
            <w:tcW w:w="3872" w:type="dxa"/>
          </w:tcPr>
          <w:p w14:paraId="71AE8E26" w14:textId="4B571A23" w:rsidR="00AE62BC" w:rsidRPr="009D6401" w:rsidRDefault="00F13FA9">
            <w:pPr>
              <w:pStyle w:val="TableParagraph"/>
              <w:spacing w:line="256" w:lineRule="exact"/>
              <w:ind w:left="735" w:right="731"/>
              <w:jc w:val="center"/>
              <w:rPr>
                <w:rFonts w:ascii="Times New Roman"/>
                <w:sz w:val="24"/>
                <w:szCs w:val="24"/>
              </w:rPr>
            </w:pPr>
            <w:bookmarkStart w:id="1" w:name="_Hlk80554338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T19960432</w:t>
            </w:r>
            <w:r w:rsidRPr="009D6401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  <w:bookmarkEnd w:id="1"/>
          </w:p>
        </w:tc>
        <w:tc>
          <w:tcPr>
            <w:tcW w:w="4432" w:type="dxa"/>
            <w:vAlign w:val="center"/>
          </w:tcPr>
          <w:p w14:paraId="50902FE1" w14:textId="04206F4B" w:rsidR="00AE62BC" w:rsidRPr="009D6401" w:rsidRDefault="00F13FA9" w:rsidP="009D6401">
            <w:pPr>
              <w:pStyle w:val="TableParagraph"/>
              <w:spacing w:line="256" w:lineRule="exact"/>
              <w:jc w:val="center"/>
              <w:rPr>
                <w:rFonts w:ascii="Times New Roman"/>
                <w:sz w:val="24"/>
                <w:szCs w:val="24"/>
              </w:rPr>
            </w:pPr>
            <w:proofErr w:type="spellStart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Alahakoon</w:t>
            </w:r>
            <w:proofErr w:type="spellEnd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 xml:space="preserve"> A.G.</w:t>
            </w:r>
            <w:proofErr w:type="gramStart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S.P</w:t>
            </w:r>
            <w:proofErr w:type="gramEnd"/>
          </w:p>
        </w:tc>
      </w:tr>
      <w:tr w:rsidR="00AE62BC" w14:paraId="512CC65A" w14:textId="77777777" w:rsidTr="009D6401">
        <w:trPr>
          <w:trHeight w:val="275"/>
        </w:trPr>
        <w:tc>
          <w:tcPr>
            <w:tcW w:w="715" w:type="dxa"/>
          </w:tcPr>
          <w:p w14:paraId="2B363F86" w14:textId="77777777" w:rsidR="00AE62BC" w:rsidRPr="009D6401" w:rsidRDefault="00B150CC">
            <w:pPr>
              <w:pStyle w:val="TableParagraph"/>
              <w:spacing w:line="256" w:lineRule="exact"/>
              <w:ind w:left="217" w:right="208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Fonts w:ascii="Times New Roman"/>
                <w:sz w:val="24"/>
                <w:szCs w:val="24"/>
              </w:rPr>
              <w:t>04</w:t>
            </w:r>
          </w:p>
        </w:tc>
        <w:tc>
          <w:tcPr>
            <w:tcW w:w="3872" w:type="dxa"/>
          </w:tcPr>
          <w:p w14:paraId="5B2FBC3D" w14:textId="74B062B6" w:rsidR="00AE62BC" w:rsidRPr="009D6401" w:rsidRDefault="00F13FA9">
            <w:pPr>
              <w:pStyle w:val="TableParagraph"/>
              <w:spacing w:line="256" w:lineRule="exact"/>
              <w:ind w:left="735" w:right="731"/>
              <w:jc w:val="center"/>
              <w:rPr>
                <w:rFonts w:ascii="Times New Roman"/>
                <w:sz w:val="24"/>
                <w:szCs w:val="24"/>
              </w:rPr>
            </w:pPr>
            <w:bookmarkStart w:id="2" w:name="_Hlk80554356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T19970578</w:t>
            </w:r>
            <w:r w:rsidRPr="009D6401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  <w:bookmarkEnd w:id="2"/>
          </w:p>
        </w:tc>
        <w:tc>
          <w:tcPr>
            <w:tcW w:w="4432" w:type="dxa"/>
            <w:vAlign w:val="center"/>
          </w:tcPr>
          <w:p w14:paraId="515551B7" w14:textId="6B5A527B" w:rsidR="00AE62BC" w:rsidRPr="009D6401" w:rsidRDefault="00F13FA9" w:rsidP="009D6401">
            <w:pPr>
              <w:pStyle w:val="TableParagraph"/>
              <w:spacing w:line="256" w:lineRule="exact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Dharmadasa K.R.</w:t>
            </w:r>
            <w:proofErr w:type="gramStart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W.S</w:t>
            </w:r>
            <w:proofErr w:type="gramEnd"/>
          </w:p>
        </w:tc>
      </w:tr>
    </w:tbl>
    <w:p w14:paraId="3DC2419D" w14:textId="77777777" w:rsidR="00AE62BC" w:rsidRDefault="00AE62BC">
      <w:pPr>
        <w:spacing w:line="256" w:lineRule="exact"/>
        <w:rPr>
          <w:rFonts w:ascii="Times New Roman"/>
          <w:sz w:val="24"/>
        </w:rPr>
        <w:sectPr w:rsidR="00AE62BC">
          <w:headerReference w:type="default" r:id="rId6"/>
          <w:footerReference w:type="default" r:id="rId7"/>
          <w:type w:val="continuous"/>
          <w:pgSz w:w="11910" w:h="16840"/>
          <w:pgMar w:top="2320" w:right="0" w:bottom="940" w:left="40" w:header="19" w:footer="741" w:gutter="0"/>
          <w:pgNumType w:start="1"/>
          <w:cols w:space="720"/>
        </w:sectPr>
      </w:pPr>
    </w:p>
    <w:p w14:paraId="42725FB4" w14:textId="38CA8D52" w:rsidR="00AE62BC" w:rsidRDefault="00AE62BC">
      <w:pPr>
        <w:pStyle w:val="BodyText"/>
        <w:spacing w:before="4"/>
        <w:rPr>
          <w:rFonts w:ascii="Times New Roman"/>
        </w:rPr>
      </w:pPr>
    </w:p>
    <w:p w14:paraId="38CE625E" w14:textId="50E83277" w:rsidR="00AE62BC" w:rsidRDefault="00B150CC">
      <w:pPr>
        <w:pStyle w:val="Heading1"/>
        <w:rPr>
          <w:color w:val="2D74B5"/>
        </w:rPr>
      </w:pPr>
      <w:r>
        <w:rPr>
          <w:color w:val="2D74B5"/>
        </w:rPr>
        <w:t>Personas</w:t>
      </w:r>
    </w:p>
    <w:p w14:paraId="4BF080DD" w14:textId="1AF3AC6F" w:rsidR="009D6401" w:rsidRDefault="009D6401">
      <w:pPr>
        <w:pStyle w:val="Heading1"/>
        <w:rPr>
          <w:color w:val="000000" w:themeColor="text1"/>
        </w:rPr>
      </w:pPr>
      <w:r w:rsidRPr="009D6401">
        <w:rPr>
          <w:color w:val="000000" w:themeColor="text1"/>
        </w:rPr>
        <w:t>IT19966922</w:t>
      </w:r>
    </w:p>
    <w:p w14:paraId="604A8BEC" w14:textId="112AE1FD" w:rsidR="009D6401" w:rsidRDefault="00951D81">
      <w:pPr>
        <w:rPr>
          <w:rFonts w:ascii="Calibri Light" w:eastAsia="Calibri Light" w:hAnsi="Calibri Light" w:cs="Calibri Light"/>
          <w:color w:val="000000" w:themeColor="text1"/>
          <w:sz w:val="40"/>
          <w:szCs w:val="40"/>
        </w:rPr>
      </w:pPr>
      <w:r>
        <w:rPr>
          <w:rFonts w:ascii="Calibri Light" w:eastAsia="Calibri Light" w:hAnsi="Calibri Light" w:cs="Calibri Light"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62336" behindDoc="1" locked="0" layoutInCell="1" allowOverlap="1" wp14:anchorId="1B3B0FC3" wp14:editId="72680399">
            <wp:simplePos x="0" y="0"/>
            <wp:positionH relativeFrom="column">
              <wp:posOffset>1136650</wp:posOffset>
            </wp:positionH>
            <wp:positionV relativeFrom="paragraph">
              <wp:posOffset>95250</wp:posOffset>
            </wp:positionV>
            <wp:extent cx="5229225" cy="8312150"/>
            <wp:effectExtent l="0" t="0" r="9525" b="0"/>
            <wp:wrapTight wrapText="bothSides">
              <wp:wrapPolygon edited="0">
                <wp:start x="0" y="0"/>
                <wp:lineTo x="0" y="21534"/>
                <wp:lineTo x="21561" y="21534"/>
                <wp:lineTo x="21561" y="0"/>
                <wp:lineTo x="0" y="0"/>
              </wp:wrapPolygon>
            </wp:wrapTight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831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401">
        <w:rPr>
          <w:color w:val="000000" w:themeColor="text1"/>
        </w:rPr>
        <w:br w:type="page"/>
      </w:r>
    </w:p>
    <w:p w14:paraId="5DC94608" w14:textId="61CCB8E5" w:rsidR="009D6401" w:rsidRPr="009D6401" w:rsidRDefault="009D6401">
      <w:pPr>
        <w:pStyle w:val="Heading1"/>
        <w:rPr>
          <w:rStyle w:val="normaltextrun"/>
          <w:color w:val="000000"/>
          <w:sz w:val="16"/>
          <w:szCs w:val="16"/>
          <w:shd w:val="clear" w:color="auto" w:fill="FFFFFF"/>
        </w:rPr>
      </w:pPr>
    </w:p>
    <w:p w14:paraId="2CF134AD" w14:textId="23957DE3" w:rsidR="009D6401" w:rsidRDefault="009D6401">
      <w:pPr>
        <w:pStyle w:val="Heading1"/>
        <w:rPr>
          <w:rStyle w:val="eop"/>
          <w:color w:val="000000"/>
          <w:shd w:val="clear" w:color="auto" w:fill="FFFFFF"/>
        </w:rPr>
      </w:pPr>
      <w:r w:rsidRPr="009D6401">
        <w:rPr>
          <w:rStyle w:val="normaltextrun"/>
          <w:color w:val="000000"/>
          <w:shd w:val="clear" w:color="auto" w:fill="FFFFFF"/>
        </w:rPr>
        <w:t>IT19164236</w:t>
      </w:r>
      <w:r w:rsidRPr="009D6401">
        <w:rPr>
          <w:rStyle w:val="eop"/>
          <w:color w:val="000000"/>
          <w:shd w:val="clear" w:color="auto" w:fill="FFFFFF"/>
        </w:rPr>
        <w:t> </w:t>
      </w:r>
    </w:p>
    <w:p w14:paraId="52EB35D3" w14:textId="390B236A" w:rsidR="009D6401" w:rsidRPr="009D6401" w:rsidRDefault="00CF5278">
      <w:pPr>
        <w:pStyle w:val="Heading1"/>
        <w:rPr>
          <w:color w:val="000000" w:themeColor="text1"/>
        </w:rPr>
      </w:pPr>
      <w:r>
        <w:rPr>
          <w:noProof/>
          <w:color w:val="000000" w:themeColor="text1"/>
        </w:rPr>
        <w:drawing>
          <wp:anchor distT="0" distB="0" distL="114300" distR="114300" simplePos="0" relativeHeight="251663360" behindDoc="1" locked="0" layoutInCell="1" allowOverlap="1" wp14:anchorId="5F0BA65E" wp14:editId="1B5EF3EE">
            <wp:simplePos x="0" y="0"/>
            <wp:positionH relativeFrom="column">
              <wp:posOffset>1346200</wp:posOffset>
            </wp:positionH>
            <wp:positionV relativeFrom="paragraph">
              <wp:posOffset>32385</wp:posOffset>
            </wp:positionV>
            <wp:extent cx="4819015" cy="8623300"/>
            <wp:effectExtent l="0" t="0" r="635" b="6350"/>
            <wp:wrapTight wrapText="bothSides">
              <wp:wrapPolygon edited="0">
                <wp:start x="0" y="0"/>
                <wp:lineTo x="0" y="21568"/>
                <wp:lineTo x="21517" y="21568"/>
                <wp:lineTo x="21517" y="0"/>
                <wp:lineTo x="0" y="0"/>
              </wp:wrapPolygon>
            </wp:wrapTight>
            <wp:docPr id="25" name="Picture 2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015" cy="8623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A09227" w14:textId="77777777" w:rsidR="00AE62BC" w:rsidRDefault="00AE62BC">
      <w:pPr>
        <w:pStyle w:val="BodyText"/>
        <w:rPr>
          <w:rFonts w:ascii="Calibri Light"/>
          <w:sz w:val="20"/>
        </w:rPr>
      </w:pPr>
    </w:p>
    <w:p w14:paraId="0B13D27D" w14:textId="77777777" w:rsidR="00AE62BC" w:rsidRDefault="00AE62BC">
      <w:pPr>
        <w:pStyle w:val="BodyText"/>
        <w:rPr>
          <w:rFonts w:ascii="Calibri Light"/>
          <w:sz w:val="20"/>
        </w:rPr>
      </w:pPr>
    </w:p>
    <w:p w14:paraId="127EC39B" w14:textId="12B94287" w:rsidR="00AE62BC" w:rsidRDefault="00AE62BC">
      <w:pPr>
        <w:pStyle w:val="BodyText"/>
        <w:spacing w:before="11"/>
        <w:rPr>
          <w:rFonts w:ascii="Calibri Light"/>
          <w:sz w:val="16"/>
        </w:rPr>
      </w:pPr>
    </w:p>
    <w:p w14:paraId="7044D5E6" w14:textId="77777777" w:rsidR="00AE62BC" w:rsidRDefault="00AE62BC">
      <w:pPr>
        <w:rPr>
          <w:rFonts w:ascii="Calibri Light"/>
          <w:sz w:val="16"/>
        </w:rPr>
      </w:pPr>
    </w:p>
    <w:p w14:paraId="5D9B816D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9BB8BAE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1595CB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A28F7D1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BD1AB37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EE97C5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D4AAC20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72EFB09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33CDAF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25CEA9C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F6218DE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C8CBA17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B49D8B2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2D7A9B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BBC42A9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9929C4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F59917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2D66E17B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35F53DD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B757CB1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14D8888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3181831" w14:textId="77777777" w:rsidR="009D6401" w:rsidRPr="009D6401" w:rsidRDefault="009D6401" w:rsidP="009D6401">
      <w:pPr>
        <w:rPr>
          <w:rFonts w:ascii="Calibri Light"/>
          <w:sz w:val="16"/>
        </w:rPr>
      </w:pPr>
    </w:p>
    <w:p w14:paraId="01F67839" w14:textId="77777777" w:rsidR="009D6401" w:rsidRPr="009D6401" w:rsidRDefault="009D6401" w:rsidP="009D6401">
      <w:pPr>
        <w:rPr>
          <w:rFonts w:ascii="Calibri Light"/>
          <w:sz w:val="16"/>
        </w:rPr>
      </w:pPr>
    </w:p>
    <w:p w14:paraId="22DF11F5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320E89B" w14:textId="77777777" w:rsidR="009D6401" w:rsidRPr="009D6401" w:rsidRDefault="009D6401" w:rsidP="009D6401">
      <w:pPr>
        <w:rPr>
          <w:rFonts w:ascii="Calibri Light"/>
          <w:sz w:val="16"/>
        </w:rPr>
      </w:pPr>
    </w:p>
    <w:p w14:paraId="36E2B668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B6F4B2E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A28D19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7CDD177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7CFDC4B" w14:textId="77777777" w:rsidR="009D6401" w:rsidRPr="009D6401" w:rsidRDefault="009D6401" w:rsidP="009D6401">
      <w:pPr>
        <w:rPr>
          <w:rFonts w:ascii="Calibri Light"/>
          <w:sz w:val="16"/>
        </w:rPr>
      </w:pPr>
    </w:p>
    <w:p w14:paraId="0469972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0FEE942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7B18F1E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2A28470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6CD2A62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04FF6ED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EE4CAAB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2307825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75E82D1" w14:textId="77777777" w:rsidR="009D6401" w:rsidRPr="009D6401" w:rsidRDefault="009D6401" w:rsidP="009D6401">
      <w:pPr>
        <w:rPr>
          <w:rFonts w:ascii="Calibri Light"/>
          <w:sz w:val="16"/>
        </w:rPr>
      </w:pPr>
    </w:p>
    <w:p w14:paraId="2444B335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34B5D42" w14:textId="77777777" w:rsidR="009D6401" w:rsidRDefault="009D6401" w:rsidP="009D6401">
      <w:pPr>
        <w:rPr>
          <w:rFonts w:ascii="Calibri Light"/>
          <w:sz w:val="16"/>
        </w:rPr>
      </w:pPr>
    </w:p>
    <w:p w14:paraId="2EF5D5BD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A951F31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C00E37D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4C91E0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65EB18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2BB9869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7CBE39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62D5BB2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26D390C" w14:textId="77777777" w:rsidR="009D6401" w:rsidRPr="009D6401" w:rsidRDefault="009D6401" w:rsidP="009D6401">
      <w:pPr>
        <w:rPr>
          <w:rFonts w:ascii="Calibri Light"/>
          <w:sz w:val="16"/>
        </w:rPr>
      </w:pPr>
    </w:p>
    <w:p w14:paraId="2367C5A6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162693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8C7448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08EB7BEA" w14:textId="77777777" w:rsidR="009D6401" w:rsidRPr="009D6401" w:rsidRDefault="009D6401" w:rsidP="009D6401">
      <w:pPr>
        <w:rPr>
          <w:rFonts w:ascii="Calibri Light"/>
          <w:sz w:val="16"/>
        </w:rPr>
      </w:pPr>
    </w:p>
    <w:p w14:paraId="33160447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9503BD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442E2D7" w14:textId="401C5215" w:rsidR="009D6401" w:rsidRDefault="009D6401" w:rsidP="009D6401">
      <w:pPr>
        <w:rPr>
          <w:rFonts w:ascii="Calibri Light"/>
          <w:sz w:val="16"/>
        </w:rPr>
      </w:pPr>
    </w:p>
    <w:p w14:paraId="1985B5D7" w14:textId="77777777" w:rsidR="009D6401" w:rsidRDefault="009D6401">
      <w:pPr>
        <w:rPr>
          <w:rFonts w:ascii="Calibri Light"/>
          <w:sz w:val="16"/>
        </w:rPr>
      </w:pPr>
      <w:r>
        <w:rPr>
          <w:rFonts w:ascii="Calibri Light"/>
          <w:sz w:val="16"/>
        </w:rPr>
        <w:br w:type="page"/>
      </w:r>
    </w:p>
    <w:p w14:paraId="71C1C597" w14:textId="49470CDA" w:rsidR="009D6401" w:rsidRDefault="009D6401" w:rsidP="009D6401">
      <w:pPr>
        <w:tabs>
          <w:tab w:val="left" w:pos="2115"/>
        </w:tabs>
        <w:rPr>
          <w:rFonts w:ascii="Calibri Light"/>
          <w:sz w:val="16"/>
        </w:rPr>
      </w:pPr>
      <w:r>
        <w:rPr>
          <w:rFonts w:ascii="Calibri Light"/>
          <w:sz w:val="16"/>
        </w:rPr>
        <w:lastRenderedPageBreak/>
        <w:tab/>
      </w:r>
    </w:p>
    <w:p w14:paraId="189B5C4E" w14:textId="7AF747E5" w:rsidR="009D6401" w:rsidRDefault="009D6401" w:rsidP="009D6401">
      <w:pPr>
        <w:tabs>
          <w:tab w:val="left" w:pos="2115"/>
        </w:tabs>
        <w:rPr>
          <w:rFonts w:ascii="Calibri Light"/>
          <w:sz w:val="16"/>
        </w:rPr>
      </w:pPr>
    </w:p>
    <w:p w14:paraId="73DEA993" w14:textId="50AAB5C9" w:rsidR="009D6401" w:rsidRDefault="009D6401" w:rsidP="009D6401">
      <w:pPr>
        <w:tabs>
          <w:tab w:val="left" w:pos="2115"/>
        </w:tabs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 w:rsidRPr="009D6401">
        <w:rPr>
          <w:rFonts w:ascii="Calibri Light" w:hAnsi="Calibri Light" w:cs="Calibri Light"/>
          <w:sz w:val="16"/>
        </w:rPr>
        <w:t xml:space="preserve">                                   </w:t>
      </w:r>
      <w:r w:rsidRPr="009D6401"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IT19960432</w:t>
      </w:r>
    </w:p>
    <w:p w14:paraId="609D1B8C" w14:textId="3BC7EC83" w:rsidR="009D6401" w:rsidRDefault="00B84768" w:rsidP="009D6401">
      <w:pPr>
        <w:tabs>
          <w:tab w:val="left" w:pos="2115"/>
        </w:tabs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>
        <w:rPr>
          <w:rFonts w:ascii="Calibri Light" w:hAnsi="Calibri Light" w:cs="Calibri Light"/>
          <w:noProof/>
          <w:color w:val="000000"/>
          <w:sz w:val="40"/>
          <w:szCs w:val="40"/>
          <w:shd w:val="clear" w:color="auto" w:fill="FFFFFF"/>
        </w:rPr>
        <w:drawing>
          <wp:anchor distT="0" distB="0" distL="114300" distR="114300" simplePos="0" relativeHeight="251651072" behindDoc="1" locked="0" layoutInCell="1" allowOverlap="1" wp14:anchorId="134F3E8E" wp14:editId="24C0A1F1">
            <wp:simplePos x="0" y="0"/>
            <wp:positionH relativeFrom="column">
              <wp:posOffset>1146175</wp:posOffset>
            </wp:positionH>
            <wp:positionV relativeFrom="paragraph">
              <wp:posOffset>21590</wp:posOffset>
            </wp:positionV>
            <wp:extent cx="5215890" cy="8623300"/>
            <wp:effectExtent l="0" t="0" r="3810" b="6350"/>
            <wp:wrapTight wrapText="bothSides">
              <wp:wrapPolygon edited="0">
                <wp:start x="0" y="0"/>
                <wp:lineTo x="0" y="21568"/>
                <wp:lineTo x="21537" y="21568"/>
                <wp:lineTo x="21537" y="0"/>
                <wp:lineTo x="0" y="0"/>
              </wp:wrapPolygon>
            </wp:wrapTight>
            <wp:docPr id="19" name="Picture 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5890" cy="8623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228A2A" w14:textId="07EA1F85" w:rsidR="009D6401" w:rsidRPr="009D6401" w:rsidRDefault="009D6401" w:rsidP="009D6401">
      <w:pPr>
        <w:rPr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br w:type="page"/>
      </w:r>
    </w:p>
    <w:p w14:paraId="1797DC53" w14:textId="77777777" w:rsidR="009D6401" w:rsidRDefault="009D6401" w:rsidP="009D6401">
      <w:pPr>
        <w:ind w:left="720" w:firstLine="720"/>
        <w:rPr>
          <w:rStyle w:val="normaltextrun"/>
          <w:color w:val="000000"/>
          <w:sz w:val="24"/>
          <w:szCs w:val="24"/>
          <w:shd w:val="clear" w:color="auto" w:fill="FFFFFF"/>
        </w:rPr>
      </w:pPr>
    </w:p>
    <w:p w14:paraId="50FC47AA" w14:textId="77777777" w:rsidR="009D6401" w:rsidRDefault="009D6401" w:rsidP="009D6401">
      <w:pPr>
        <w:ind w:left="720" w:firstLine="720"/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 w:rsidRPr="009D6401"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IT19970578</w:t>
      </w:r>
      <w:r w:rsidRPr="009D6401"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 </w:t>
      </w:r>
    </w:p>
    <w:p w14:paraId="7628D90A" w14:textId="6B3382BB" w:rsidR="009D6401" w:rsidRDefault="00B84768" w:rsidP="009D6401">
      <w:pPr>
        <w:ind w:left="720" w:firstLine="720"/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>
        <w:rPr>
          <w:rFonts w:ascii="Calibri Light" w:hAnsi="Calibri Light" w:cs="Calibri Light"/>
          <w:noProof/>
          <w:sz w:val="40"/>
          <w:szCs w:val="40"/>
        </w:rPr>
        <w:drawing>
          <wp:anchor distT="0" distB="0" distL="114300" distR="114300" simplePos="0" relativeHeight="251649024" behindDoc="1" locked="0" layoutInCell="1" allowOverlap="1" wp14:anchorId="36E14E2D" wp14:editId="0D116209">
            <wp:simplePos x="0" y="0"/>
            <wp:positionH relativeFrom="column">
              <wp:posOffset>1241425</wp:posOffset>
            </wp:positionH>
            <wp:positionV relativeFrom="paragraph">
              <wp:posOffset>151765</wp:posOffset>
            </wp:positionV>
            <wp:extent cx="5627370" cy="8623300"/>
            <wp:effectExtent l="0" t="0" r="0" b="6350"/>
            <wp:wrapTight wrapText="bothSides">
              <wp:wrapPolygon edited="0">
                <wp:start x="0" y="0"/>
                <wp:lineTo x="0" y="21568"/>
                <wp:lineTo x="21498" y="21568"/>
                <wp:lineTo x="21498" y="0"/>
                <wp:lineTo x="0" y="0"/>
              </wp:wrapPolygon>
            </wp:wrapTight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7370" cy="8623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454D82" w14:textId="3AA53754" w:rsidR="009D6401" w:rsidRDefault="009D6401" w:rsidP="009D6401">
      <w:pPr>
        <w:ind w:left="720" w:firstLine="720"/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</w:p>
    <w:p w14:paraId="2422BBA5" w14:textId="61DBDFE2" w:rsidR="009D6401" w:rsidRDefault="009D6401" w:rsidP="009D6401">
      <w:pPr>
        <w:ind w:left="720" w:firstLine="720"/>
        <w:rPr>
          <w:rFonts w:ascii="Calibri Light" w:hAnsi="Calibri Light" w:cs="Calibri Light"/>
          <w:sz w:val="40"/>
          <w:szCs w:val="40"/>
        </w:rPr>
      </w:pPr>
    </w:p>
    <w:p w14:paraId="219AA800" w14:textId="4F32CEC7" w:rsidR="009D6401" w:rsidRDefault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0377E333" w14:textId="32F68FF8" w:rsidR="009D6401" w:rsidRDefault="009D6401">
      <w:pPr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lastRenderedPageBreak/>
        <w:tab/>
      </w:r>
      <w:r>
        <w:rPr>
          <w:rFonts w:ascii="Calibri Light" w:hAnsi="Calibri Light" w:cs="Calibri Light"/>
          <w:sz w:val="40"/>
          <w:szCs w:val="40"/>
        </w:rPr>
        <w:tab/>
      </w:r>
      <w:r w:rsidRPr="009D6401">
        <w:rPr>
          <w:rFonts w:ascii="Calibri Light" w:hAnsi="Calibri Light" w:cs="Calibri Light"/>
          <w:color w:val="4F81BD" w:themeColor="accent1"/>
          <w:sz w:val="40"/>
          <w:szCs w:val="40"/>
        </w:rPr>
        <w:t>Empathy Maps</w:t>
      </w:r>
    </w:p>
    <w:p w14:paraId="1BF9D807" w14:textId="142A693A" w:rsidR="009D6401" w:rsidRPr="009D6401" w:rsidRDefault="009D6401">
      <w:pPr>
        <w:rPr>
          <w:rFonts w:ascii="Calibri Light" w:hAnsi="Calibri Light" w:cs="Calibri Light"/>
          <w:color w:val="000000" w:themeColor="text1"/>
          <w:sz w:val="40"/>
          <w:szCs w:val="40"/>
        </w:rPr>
      </w:pPr>
      <w:r>
        <w:rPr>
          <w:rFonts w:ascii="Calibri Light" w:hAnsi="Calibri Light" w:cs="Calibri Light"/>
          <w:color w:val="4F81BD" w:themeColor="accent1"/>
          <w:sz w:val="40"/>
          <w:szCs w:val="40"/>
        </w:rPr>
        <w:tab/>
      </w:r>
      <w:r>
        <w:rPr>
          <w:rFonts w:ascii="Calibri Light" w:hAnsi="Calibri Light" w:cs="Calibri Light"/>
          <w:color w:val="4F81BD" w:themeColor="accent1"/>
          <w:sz w:val="40"/>
          <w:szCs w:val="40"/>
        </w:rPr>
        <w:tab/>
      </w:r>
      <w:r w:rsidRPr="009D6401">
        <w:rPr>
          <w:rFonts w:ascii="Calibri Light" w:hAnsi="Calibri Light" w:cs="Calibri Light"/>
          <w:color w:val="000000" w:themeColor="text1"/>
          <w:sz w:val="40"/>
          <w:szCs w:val="40"/>
        </w:rPr>
        <w:t>IT19966922</w:t>
      </w:r>
    </w:p>
    <w:p w14:paraId="5E0CC69D" w14:textId="37FDDFEE" w:rsidR="009D6401" w:rsidRDefault="009D6401" w:rsidP="009D6401">
      <w:pPr>
        <w:ind w:left="720" w:firstLine="720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drawing>
          <wp:anchor distT="0" distB="0" distL="114300" distR="114300" simplePos="0" relativeHeight="251649024" behindDoc="1" locked="0" layoutInCell="1" allowOverlap="1" wp14:anchorId="30ECC128" wp14:editId="6EEAB1AF">
            <wp:simplePos x="0" y="0"/>
            <wp:positionH relativeFrom="column">
              <wp:posOffset>546100</wp:posOffset>
            </wp:positionH>
            <wp:positionV relativeFrom="paragraph">
              <wp:posOffset>53340</wp:posOffset>
            </wp:positionV>
            <wp:extent cx="6410325" cy="8295005"/>
            <wp:effectExtent l="0" t="0" r="9525" b="0"/>
            <wp:wrapTight wrapText="bothSides">
              <wp:wrapPolygon edited="0">
                <wp:start x="0" y="0"/>
                <wp:lineTo x="0" y="21529"/>
                <wp:lineTo x="21568" y="21529"/>
                <wp:lineTo x="21568" y="0"/>
                <wp:lineTo x="0" y="0"/>
              </wp:wrapPolygon>
            </wp:wrapTight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0325" cy="8295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055B9" w14:textId="1A0AF786" w:rsidR="009D6401" w:rsidRDefault="009D6401" w:rsidP="009D6401">
      <w:pPr>
        <w:rPr>
          <w:rFonts w:ascii="Calibri Light" w:hAnsi="Calibri Light" w:cs="Calibri Light"/>
          <w:sz w:val="40"/>
          <w:szCs w:val="40"/>
        </w:rPr>
      </w:pPr>
    </w:p>
    <w:p w14:paraId="31C69BA8" w14:textId="77777777" w:rsidR="009D6401" w:rsidRDefault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2BBB9323" w14:textId="77777777" w:rsidR="009D6401" w:rsidRPr="009D6401" w:rsidRDefault="009D6401" w:rsidP="009D6401">
      <w:pPr>
        <w:rPr>
          <w:rFonts w:ascii="Calibri Light" w:hAnsi="Calibri Light" w:cs="Calibri Light"/>
          <w:sz w:val="16"/>
          <w:szCs w:val="16"/>
        </w:rPr>
      </w:pPr>
      <w:r>
        <w:rPr>
          <w:rFonts w:ascii="Calibri Light" w:hAnsi="Calibri Light" w:cs="Calibri Light"/>
          <w:sz w:val="40"/>
          <w:szCs w:val="40"/>
        </w:rPr>
        <w:lastRenderedPageBreak/>
        <w:tab/>
      </w:r>
      <w:r>
        <w:rPr>
          <w:rFonts w:ascii="Calibri Light" w:hAnsi="Calibri Light" w:cs="Calibri Light"/>
          <w:sz w:val="40"/>
          <w:szCs w:val="40"/>
        </w:rPr>
        <w:tab/>
      </w:r>
    </w:p>
    <w:p w14:paraId="4C2DF489" w14:textId="4A0510F3" w:rsidR="009D6401" w:rsidRDefault="009D6401" w:rsidP="009D6401">
      <w:pPr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>
        <w:rPr>
          <w:rFonts w:ascii="Calibri Light" w:hAnsi="Calibri Light" w:cs="Calibri Light"/>
          <w:sz w:val="40"/>
          <w:szCs w:val="40"/>
        </w:rPr>
        <w:t xml:space="preserve">               </w:t>
      </w:r>
      <w:r w:rsidRPr="009D6401"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IT19164236</w:t>
      </w:r>
    </w:p>
    <w:p w14:paraId="3F681B63" w14:textId="56769DD2" w:rsidR="009D6401" w:rsidRPr="009D6401" w:rsidRDefault="009D6401" w:rsidP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drawing>
          <wp:inline distT="0" distB="0" distL="0" distR="0" wp14:anchorId="1F9173DB" wp14:editId="3CAF6C2D">
            <wp:extent cx="7537450" cy="6710045"/>
            <wp:effectExtent l="0" t="0" r="635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671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1C3D5" w14:textId="77777777" w:rsidR="009D6401" w:rsidRDefault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71CD3C79" w14:textId="732291F4" w:rsidR="009D6401" w:rsidRPr="009D6401" w:rsidRDefault="009D6401" w:rsidP="009D6401">
      <w:pPr>
        <w:ind w:left="720" w:firstLine="720"/>
        <w:rPr>
          <w:rStyle w:val="normaltextrun"/>
          <w:color w:val="000000"/>
          <w:sz w:val="16"/>
          <w:szCs w:val="16"/>
          <w:shd w:val="clear" w:color="auto" w:fill="FFFFFF"/>
        </w:rPr>
      </w:pPr>
    </w:p>
    <w:p w14:paraId="2B9A3190" w14:textId="3B149122" w:rsidR="009D6401" w:rsidRDefault="00B84768" w:rsidP="009D6401">
      <w:pPr>
        <w:ind w:left="720" w:firstLine="720"/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bookmarkStart w:id="3" w:name="_Hlk80553739"/>
      <w:r>
        <w:rPr>
          <w:rFonts w:ascii="Calibri Light" w:hAnsi="Calibri Light" w:cs="Calibri Light"/>
          <w:noProof/>
          <w:sz w:val="40"/>
          <w:szCs w:val="40"/>
        </w:rPr>
        <w:drawing>
          <wp:anchor distT="0" distB="0" distL="114300" distR="114300" simplePos="0" relativeHeight="251653120" behindDoc="1" locked="0" layoutInCell="1" allowOverlap="1" wp14:anchorId="4EE1DB44" wp14:editId="30D5DFE0">
            <wp:simplePos x="0" y="0"/>
            <wp:positionH relativeFrom="column">
              <wp:posOffset>155575</wp:posOffset>
            </wp:positionH>
            <wp:positionV relativeFrom="paragraph">
              <wp:posOffset>450850</wp:posOffset>
            </wp:positionV>
            <wp:extent cx="7537450" cy="4252595"/>
            <wp:effectExtent l="0" t="0" r="6350" b="0"/>
            <wp:wrapTight wrapText="bothSides">
              <wp:wrapPolygon edited="0">
                <wp:start x="0" y="0"/>
                <wp:lineTo x="0" y="21190"/>
                <wp:lineTo x="14576" y="21481"/>
                <wp:lineTo x="18397" y="21481"/>
                <wp:lineTo x="20909" y="21287"/>
                <wp:lineTo x="21564" y="21094"/>
                <wp:lineTo x="21454" y="0"/>
                <wp:lineTo x="0" y="0"/>
              </wp:wrapPolygon>
            </wp:wrapTight>
            <wp:docPr id="21" name="Picture 2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imelin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4252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6401" w:rsidRPr="009D6401"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IT19960432</w:t>
      </w:r>
      <w:r w:rsidR="009D6401" w:rsidRPr="009D6401"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 </w:t>
      </w:r>
    </w:p>
    <w:bookmarkEnd w:id="3"/>
    <w:p w14:paraId="3471B429" w14:textId="63915F2E" w:rsidR="009D6401" w:rsidRDefault="009D6401" w:rsidP="009D6401">
      <w:pPr>
        <w:ind w:left="720" w:firstLine="720"/>
        <w:rPr>
          <w:rFonts w:ascii="Calibri Light" w:hAnsi="Calibri Light" w:cs="Calibri Light"/>
          <w:sz w:val="40"/>
          <w:szCs w:val="40"/>
        </w:rPr>
      </w:pPr>
    </w:p>
    <w:p w14:paraId="75BAB866" w14:textId="04EE0A7A" w:rsidR="009D6401" w:rsidRDefault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4DB929F8" w14:textId="77777777" w:rsidR="009D6401" w:rsidRPr="009D6401" w:rsidRDefault="009D6401" w:rsidP="009D6401">
      <w:pPr>
        <w:ind w:left="720" w:firstLine="720"/>
        <w:rPr>
          <w:rStyle w:val="normaltextrun"/>
          <w:color w:val="000000"/>
          <w:sz w:val="16"/>
          <w:szCs w:val="16"/>
          <w:shd w:val="clear" w:color="auto" w:fill="FFFFFF"/>
        </w:rPr>
      </w:pPr>
    </w:p>
    <w:p w14:paraId="4C59853C" w14:textId="538BF751" w:rsidR="009D6401" w:rsidRDefault="009D6401" w:rsidP="009D6401">
      <w:pPr>
        <w:ind w:left="720" w:firstLine="720"/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bookmarkStart w:id="4" w:name="_Hlk80553686"/>
      <w:r w:rsidRPr="009D6401"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IT19970578</w:t>
      </w:r>
      <w:r w:rsidRPr="009D6401"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 </w:t>
      </w:r>
    </w:p>
    <w:bookmarkEnd w:id="4"/>
    <w:p w14:paraId="3B9BD1AB" w14:textId="701CA732" w:rsidR="009D6401" w:rsidRPr="009D6401" w:rsidRDefault="009D6401" w:rsidP="009D6401">
      <w:pPr>
        <w:ind w:left="720" w:firstLine="720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drawing>
          <wp:anchor distT="0" distB="0" distL="114300" distR="114300" simplePos="0" relativeHeight="251657216" behindDoc="0" locked="0" layoutInCell="1" allowOverlap="1" wp14:anchorId="164729AB" wp14:editId="17FA72F0">
            <wp:simplePos x="0" y="0"/>
            <wp:positionH relativeFrom="column">
              <wp:posOffset>917575</wp:posOffset>
            </wp:positionH>
            <wp:positionV relativeFrom="paragraph">
              <wp:posOffset>-2540</wp:posOffset>
            </wp:positionV>
            <wp:extent cx="7537450" cy="5183505"/>
            <wp:effectExtent l="0" t="0" r="0" b="0"/>
            <wp:wrapThrough wrapText="bothSides">
              <wp:wrapPolygon edited="0">
                <wp:start x="382" y="556"/>
                <wp:lineTo x="437" y="20957"/>
                <wp:lineTo x="21127" y="20957"/>
                <wp:lineTo x="21181" y="556"/>
                <wp:lineTo x="382" y="556"/>
              </wp:wrapPolygon>
            </wp:wrapThrough>
            <wp:docPr id="8" name="Picture 8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timelin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5183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C87298" w14:textId="77777777" w:rsidR="009D6401" w:rsidRDefault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14AE977A" w14:textId="05B173B1" w:rsidR="00CB2BCA" w:rsidRPr="00CB2BCA" w:rsidRDefault="00CB2BCA" w:rsidP="009D6401">
      <w:pPr>
        <w:rPr>
          <w:rFonts w:ascii="Calibri Light" w:hAnsi="Calibri Light" w:cs="Calibri Light"/>
          <w:sz w:val="16"/>
          <w:szCs w:val="16"/>
        </w:rPr>
      </w:pPr>
    </w:p>
    <w:p w14:paraId="32C7A4F8" w14:textId="77777777" w:rsidR="009D6401" w:rsidRDefault="00CB2BCA" w:rsidP="009D6401">
      <w:pPr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ab/>
      </w:r>
      <w:r>
        <w:rPr>
          <w:rFonts w:ascii="Calibri Light" w:hAnsi="Calibri Light" w:cs="Calibri Light"/>
          <w:sz w:val="40"/>
          <w:szCs w:val="40"/>
        </w:rPr>
        <w:tab/>
      </w:r>
      <w:r w:rsidRPr="00CB2BCA">
        <w:rPr>
          <w:rFonts w:ascii="Calibri Light" w:hAnsi="Calibri Light" w:cs="Calibri Light"/>
          <w:color w:val="4F81BD" w:themeColor="accent1"/>
          <w:sz w:val="40"/>
          <w:szCs w:val="40"/>
        </w:rPr>
        <w:t>User Stories</w:t>
      </w:r>
    </w:p>
    <w:p w14:paraId="05CCF294" w14:textId="0DB46584" w:rsidR="00CB2BCA" w:rsidRDefault="00CB2BCA" w:rsidP="009D6401">
      <w:pPr>
        <w:rPr>
          <w:rFonts w:ascii="Calibri Light" w:hAnsi="Calibri Light" w:cs="Calibri Light"/>
          <w:color w:val="4F81BD" w:themeColor="accent1"/>
          <w:sz w:val="40"/>
          <w:szCs w:val="40"/>
        </w:rPr>
      </w:pPr>
    </w:p>
    <w:p w14:paraId="47C99733" w14:textId="77777777" w:rsidR="00CB2BCA" w:rsidRDefault="00CB2BCA" w:rsidP="009D6401">
      <w:pPr>
        <w:rPr>
          <w:rFonts w:ascii="Calibri Light" w:hAnsi="Calibri Light" w:cs="Calibri Light"/>
          <w:color w:val="4F81BD" w:themeColor="accent1"/>
          <w:sz w:val="40"/>
          <w:szCs w:val="40"/>
        </w:rPr>
      </w:pPr>
      <w:r w:rsidRPr="00CB2BCA"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A7F533D" wp14:editId="7E181D80">
                <wp:simplePos x="0" y="0"/>
                <wp:positionH relativeFrom="column">
                  <wp:posOffset>4918075</wp:posOffset>
                </wp:positionH>
                <wp:positionV relativeFrom="paragraph">
                  <wp:posOffset>4554855</wp:posOffset>
                </wp:positionV>
                <wp:extent cx="1028700" cy="1404620"/>
                <wp:effectExtent l="0" t="0" r="19050" b="1460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6910F" w14:textId="387C165C" w:rsidR="00CB2BCA" w:rsidRPr="00CB2BCA" w:rsidRDefault="00CB2BCA" w:rsidP="00CB2BC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IT191642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7F53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7.25pt;margin-top:358.65pt;width:81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">
                <v:textbox style="mso-fit-shape-to-text:t">
                  <w:txbxContent>
                    <w:p w14:paraId="5F86910F" w14:textId="387C165C" w:rsidR="00CB2BCA" w:rsidRPr="00CB2BCA" w:rsidRDefault="00CB2BCA" w:rsidP="00CB2BCA">
                      <w:pPr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IT1916423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6F141B" wp14:editId="7E30C02A">
                <wp:simplePos x="0" y="0"/>
                <wp:positionH relativeFrom="column">
                  <wp:posOffset>4508500</wp:posOffset>
                </wp:positionH>
                <wp:positionV relativeFrom="paragraph">
                  <wp:posOffset>2697480</wp:posOffset>
                </wp:positionV>
                <wp:extent cx="1657350" cy="1676400"/>
                <wp:effectExtent l="57150" t="38100" r="76200" b="95250"/>
                <wp:wrapNone/>
                <wp:docPr id="16" name="Flowchart: Car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676400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1AF3C2" w14:textId="247E3777" w:rsidR="00CB2BCA" w:rsidRPr="00CB2BCA" w:rsidRDefault="00B84768" w:rsidP="00CB2BC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B84768">
                              <w:rPr>
                                <w:sz w:val="24"/>
                                <w:szCs w:val="24"/>
                              </w:rPr>
                              <w:t>As a farm manager, I want to manage all the farm tasks in one p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la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>ce so that I can manage my work easi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6F141B" id="_x0000_t121" coordsize="21600,21600" o:spt="121" path="m4321,l21600,r,21600l,21600,,4338xe">
                <v:stroke joinstyle="miter"/>
                <v:path gradientshapeok="t" o:connecttype="rect" textboxrect="0,4321,21600,21600"/>
              </v:shapetype>
              <v:shape id="Flowchart: Card 16" o:spid="_x0000_s1027" type="#_x0000_t121" style="position:absolute;margin-left:355pt;margin-top:212.4pt;width:130.5pt;height:13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  <v:textbox>
                  <w:txbxContent>
                    <w:p w14:paraId="671AF3C2" w14:textId="247E3777" w:rsidR="00CB2BCA" w:rsidRPr="00CB2BCA" w:rsidRDefault="00B84768" w:rsidP="00CB2BCA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B84768">
                        <w:rPr>
                          <w:sz w:val="24"/>
                          <w:szCs w:val="24"/>
                        </w:rPr>
                        <w:t>As a farm manager, I want to manage all the farm tasks in one p</w:t>
                      </w:r>
                      <w:r>
                        <w:rPr>
                          <w:sz w:val="24"/>
                          <w:szCs w:val="24"/>
                        </w:rPr>
                        <w:t>la</w:t>
                      </w:r>
                      <w:r w:rsidRPr="00B84768">
                        <w:rPr>
                          <w:sz w:val="24"/>
                          <w:szCs w:val="24"/>
                        </w:rPr>
                        <w:t>ce so that I can manage my work easily.</w:t>
                      </w:r>
                    </w:p>
                  </w:txbxContent>
                </v:textbox>
              </v:shape>
            </w:pict>
          </mc:Fallback>
        </mc:AlternateContent>
      </w:r>
      <w:r w:rsidRPr="00CB2BCA"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E8030FF" wp14:editId="2F491773">
                <wp:simplePos x="0" y="0"/>
                <wp:positionH relativeFrom="column">
                  <wp:posOffset>1355725</wp:posOffset>
                </wp:positionH>
                <wp:positionV relativeFrom="paragraph">
                  <wp:posOffset>4545330</wp:posOffset>
                </wp:positionV>
                <wp:extent cx="1028700" cy="1404620"/>
                <wp:effectExtent l="0" t="0" r="19050" b="1460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E87BA" w14:textId="700EA20F" w:rsidR="00CB2BCA" w:rsidRPr="00CB2BCA" w:rsidRDefault="00CB2BCA" w:rsidP="00CB2BC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IT199604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E8030FF" id="_x0000_s1028" type="#_x0000_t202" style="position:absolute;margin-left:106.75pt;margin-top:357.9pt;width:81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">
                <v:textbox style="mso-fit-shape-to-text:t">
                  <w:txbxContent>
                    <w:p w14:paraId="01CE87BA" w14:textId="700EA20F" w:rsidR="00CB2BCA" w:rsidRPr="00CB2BCA" w:rsidRDefault="00CB2BCA" w:rsidP="00CB2BCA">
                      <w:pPr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IT1996043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C73CB0" wp14:editId="22156AED">
                <wp:simplePos x="0" y="0"/>
                <wp:positionH relativeFrom="column">
                  <wp:posOffset>955675</wp:posOffset>
                </wp:positionH>
                <wp:positionV relativeFrom="paragraph">
                  <wp:posOffset>2697480</wp:posOffset>
                </wp:positionV>
                <wp:extent cx="1657350" cy="1676400"/>
                <wp:effectExtent l="57150" t="38100" r="76200" b="95250"/>
                <wp:wrapNone/>
                <wp:docPr id="14" name="Flowchart: Car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676400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DEB570" w14:textId="64E0B328" w:rsidR="00B84768" w:rsidRPr="00B84768" w:rsidRDefault="00B84768" w:rsidP="00B84768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AS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v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>eterinarian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 of the farm</w:t>
                            </w:r>
                          </w:p>
                          <w:p w14:paraId="2EE3627B" w14:textId="2A490A95" w:rsidR="00B84768" w:rsidRPr="00B84768" w:rsidRDefault="00B84768" w:rsidP="00B84768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I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want to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 store my medicine records</w:t>
                            </w:r>
                          </w:p>
                          <w:p w14:paraId="3DC2005D" w14:textId="5C2AC36A" w:rsidR="00CB2BCA" w:rsidRPr="00CB2BCA" w:rsidRDefault="00B84768" w:rsidP="00B84768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o that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 can get idea about medicine stoc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C73CB0" id="Flowchart: Card 14" o:spid="_x0000_s1029" type="#_x0000_t121" style="position:absolute;margin-left:75.25pt;margin-top:212.4pt;width:130.5pt;height:13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  <v:textbox>
                  <w:txbxContent>
                    <w:p w14:paraId="44DEB570" w14:textId="64E0B328" w:rsidR="00B84768" w:rsidRPr="00B84768" w:rsidRDefault="00B84768" w:rsidP="00B84768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B84768">
                        <w:rPr>
                          <w:sz w:val="24"/>
                          <w:szCs w:val="24"/>
                        </w:rPr>
                        <w:t xml:space="preserve">AS </w:t>
                      </w:r>
                      <w:r>
                        <w:rPr>
                          <w:sz w:val="24"/>
                          <w:szCs w:val="24"/>
                        </w:rPr>
                        <w:t>a</w:t>
                      </w:r>
                      <w:r w:rsidRPr="00B84768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v</w:t>
                      </w:r>
                      <w:r w:rsidRPr="00B84768">
                        <w:rPr>
                          <w:sz w:val="24"/>
                          <w:szCs w:val="24"/>
                        </w:rPr>
                        <w:t>eterinarian</w:t>
                      </w:r>
                      <w:r w:rsidRPr="00B84768">
                        <w:rPr>
                          <w:sz w:val="24"/>
                          <w:szCs w:val="24"/>
                        </w:rPr>
                        <w:t xml:space="preserve"> of the farm</w:t>
                      </w:r>
                    </w:p>
                    <w:p w14:paraId="2EE3627B" w14:textId="2A490A95" w:rsidR="00B84768" w:rsidRPr="00B84768" w:rsidRDefault="00B84768" w:rsidP="00B84768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B84768">
                        <w:rPr>
                          <w:sz w:val="24"/>
                          <w:szCs w:val="24"/>
                        </w:rPr>
                        <w:t xml:space="preserve">I </w:t>
                      </w:r>
                      <w:r>
                        <w:rPr>
                          <w:sz w:val="24"/>
                          <w:szCs w:val="24"/>
                        </w:rPr>
                        <w:t>want to</w:t>
                      </w:r>
                      <w:r w:rsidRPr="00B84768">
                        <w:rPr>
                          <w:sz w:val="24"/>
                          <w:szCs w:val="24"/>
                        </w:rPr>
                        <w:t xml:space="preserve"> store my medicine records</w:t>
                      </w:r>
                    </w:p>
                    <w:p w14:paraId="3DC2005D" w14:textId="5C2AC36A" w:rsidR="00CB2BCA" w:rsidRPr="00CB2BCA" w:rsidRDefault="00B84768" w:rsidP="00B84768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o that</w:t>
                      </w:r>
                      <w:r w:rsidRPr="00B84768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I</w:t>
                      </w:r>
                      <w:r w:rsidRPr="00B84768">
                        <w:rPr>
                          <w:sz w:val="24"/>
                          <w:szCs w:val="24"/>
                        </w:rPr>
                        <w:t xml:space="preserve"> can get idea about medicine stock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E50BB55" wp14:editId="2AB3B8E7">
                <wp:simplePos x="0" y="0"/>
                <wp:positionH relativeFrom="column">
                  <wp:posOffset>4479925</wp:posOffset>
                </wp:positionH>
                <wp:positionV relativeFrom="paragraph">
                  <wp:posOffset>49530</wp:posOffset>
                </wp:positionV>
                <wp:extent cx="1657350" cy="1676400"/>
                <wp:effectExtent l="57150" t="38100" r="76200" b="95250"/>
                <wp:wrapNone/>
                <wp:docPr id="10" name="Flowchart: Car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676400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2C76E6" w14:textId="58F4A924" w:rsidR="00CB2BCA" w:rsidRPr="00CB2BCA" w:rsidRDefault="00CB2BCA" w:rsidP="00CB2BC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 xml:space="preserve">As a farmer, I want to Manage the Sprays and farming machines, so that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r w:rsidRPr="00CB2BCA">
                              <w:rPr>
                                <w:sz w:val="24"/>
                                <w:szCs w:val="24"/>
                              </w:rPr>
                              <w:t xml:space="preserve"> can use them and maintain them wel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50BB55" id="Flowchart: Card 10" o:spid="_x0000_s1030" type="#_x0000_t121" style="position:absolute;margin-left:352.75pt;margin-top:3.9pt;width:130.5pt;height:132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14:paraId="562C76E6" w14:textId="58F4A924" w:rsidR="00CB2BCA" w:rsidRPr="00CB2BCA" w:rsidRDefault="00CB2BCA" w:rsidP="00CB2BCA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 xml:space="preserve">As a farmer, I want to Manage the Sprays and farming machines, so that </w:t>
                      </w:r>
                      <w:r>
                        <w:rPr>
                          <w:sz w:val="24"/>
                          <w:szCs w:val="24"/>
                        </w:rPr>
                        <w:t>I</w:t>
                      </w:r>
                      <w:r w:rsidRPr="00CB2BCA">
                        <w:rPr>
                          <w:sz w:val="24"/>
                          <w:szCs w:val="24"/>
                        </w:rPr>
                        <w:t xml:space="preserve"> can use them and maintain them well.</w:t>
                      </w:r>
                    </w:p>
                  </w:txbxContent>
                </v:textbox>
              </v:shape>
            </w:pict>
          </mc:Fallback>
        </mc:AlternateContent>
      </w:r>
      <w:r w:rsidRPr="00CB2BCA"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B98E045" wp14:editId="4BC92F3D">
                <wp:simplePos x="0" y="0"/>
                <wp:positionH relativeFrom="column">
                  <wp:posOffset>4784725</wp:posOffset>
                </wp:positionH>
                <wp:positionV relativeFrom="paragraph">
                  <wp:posOffset>1840230</wp:posOffset>
                </wp:positionV>
                <wp:extent cx="1028700" cy="1404620"/>
                <wp:effectExtent l="0" t="0" r="19050" b="1460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41BE77" w14:textId="29D27365" w:rsidR="00CB2BCA" w:rsidRPr="00CB2BCA" w:rsidRDefault="00CB2BCA" w:rsidP="00CB2BC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IT1997057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98E045" id="_x0000_s1031" type="#_x0000_t202" style="position:absolute;margin-left:376.75pt;margin-top:144.9pt;width:81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">
                <v:textbox style="mso-fit-shape-to-text:t">
                  <w:txbxContent>
                    <w:p w14:paraId="6041BE77" w14:textId="29D27365" w:rsidR="00CB2BCA" w:rsidRPr="00CB2BCA" w:rsidRDefault="00CB2BCA" w:rsidP="00CB2BCA">
                      <w:pPr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IT1997057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B2BCA"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706F77F" wp14:editId="00260F48">
                <wp:simplePos x="0" y="0"/>
                <wp:positionH relativeFrom="column">
                  <wp:posOffset>1260475</wp:posOffset>
                </wp:positionH>
                <wp:positionV relativeFrom="paragraph">
                  <wp:posOffset>1773555</wp:posOffset>
                </wp:positionV>
                <wp:extent cx="1028700" cy="1404620"/>
                <wp:effectExtent l="0" t="0" r="19050" b="1460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7E779" w14:textId="77777777" w:rsidR="00CB2BCA" w:rsidRPr="00CB2BCA" w:rsidRDefault="00CB2BCA" w:rsidP="00CB2BC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IT1996669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06F77F" id="_x0000_s1032" type="#_x0000_t202" style="position:absolute;margin-left:99.25pt;margin-top:139.65pt;width:81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">
                <v:textbox style="mso-fit-shape-to-text:t">
                  <w:txbxContent>
                    <w:p w14:paraId="2DE7E779" w14:textId="77777777" w:rsidR="00CB2BCA" w:rsidRPr="00CB2BCA" w:rsidRDefault="00CB2BCA" w:rsidP="00CB2BCA">
                      <w:pPr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IT19966692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B2BCA"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10BD7E60" wp14:editId="4F24E1A5">
                <wp:simplePos x="0" y="0"/>
                <wp:positionH relativeFrom="column">
                  <wp:posOffset>1260475</wp:posOffset>
                </wp:positionH>
                <wp:positionV relativeFrom="paragraph">
                  <wp:posOffset>1773555</wp:posOffset>
                </wp:positionV>
                <wp:extent cx="1028700" cy="1404620"/>
                <wp:effectExtent l="0" t="0" r="1905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2681C" w14:textId="378D6B1F" w:rsidR="00CB2BCA" w:rsidRPr="00CB2BCA" w:rsidRDefault="00CB2BC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IT1996669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BD7E60" id="_x0000_s1033" type="#_x0000_t202" style="position:absolute;margin-left:99.25pt;margin-top:139.65pt;width:81pt;height:110.6pt;z-index:2516510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">
                <v:textbox style="mso-fit-shape-to-text:t">
                  <w:txbxContent>
                    <w:p w14:paraId="1912681C" w14:textId="378D6B1F" w:rsidR="00CB2BCA" w:rsidRPr="00CB2BCA" w:rsidRDefault="00CB2BCA">
                      <w:pPr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IT19966692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62A29E8" wp14:editId="54F16264">
                <wp:simplePos x="0" y="0"/>
                <wp:positionH relativeFrom="column">
                  <wp:posOffset>917575</wp:posOffset>
                </wp:positionH>
                <wp:positionV relativeFrom="paragraph">
                  <wp:posOffset>11430</wp:posOffset>
                </wp:positionV>
                <wp:extent cx="1657350" cy="1676400"/>
                <wp:effectExtent l="57150" t="38100" r="76200" b="95250"/>
                <wp:wrapNone/>
                <wp:docPr id="9" name="Flowchart: Car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676400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E8E7E1" w14:textId="72D0685E" w:rsidR="00CB2BCA" w:rsidRPr="00CB2BCA" w:rsidRDefault="00CB2BCA" w:rsidP="00CB2BC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As a farm manager I want to search animal details quicky so that I can spend my time efficient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A29E8" id="Flowchart: Card 9" o:spid="_x0000_s1034" type="#_x0000_t121" style="position:absolute;margin-left:72.25pt;margin-top:.9pt;width:130.5pt;height:132pt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7EE8E7E1" w14:textId="72D0685E" w:rsidR="00CB2BCA" w:rsidRPr="00CB2BCA" w:rsidRDefault="00CB2BCA" w:rsidP="00CB2BCA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As a farm manager I want to search animal details quicky so that I can spend my time efficientl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 Light" w:hAnsi="Calibri Light" w:cs="Calibri Light"/>
          <w:color w:val="4F81BD" w:themeColor="accent1"/>
          <w:sz w:val="40"/>
          <w:szCs w:val="40"/>
        </w:rPr>
        <w:tab/>
      </w:r>
      <w:r>
        <w:rPr>
          <w:rFonts w:ascii="Calibri Light" w:hAnsi="Calibri Light" w:cs="Calibri Light"/>
          <w:color w:val="4F81BD" w:themeColor="accent1"/>
          <w:sz w:val="40"/>
          <w:szCs w:val="40"/>
        </w:rPr>
        <w:tab/>
      </w:r>
    </w:p>
    <w:p w14:paraId="59CC1CBF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390A1CB9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217689D4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15FD090D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65A3DD79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3E769E9F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66186D35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0CBCFA84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51C55627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4500166B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637C0F11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1F216AA9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50469A56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54DD302D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198657F9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0B07428D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3E9B7799" w14:textId="77777777" w:rsidR="00CB2BCA" w:rsidRDefault="00CB2BCA" w:rsidP="00CB2BCA">
      <w:pPr>
        <w:rPr>
          <w:rFonts w:ascii="Calibri Light" w:hAnsi="Calibri Light" w:cs="Calibri Light"/>
          <w:color w:val="4F81BD" w:themeColor="accent1"/>
          <w:sz w:val="40"/>
          <w:szCs w:val="40"/>
        </w:rPr>
      </w:pPr>
    </w:p>
    <w:p w14:paraId="7B2DA1F6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65770A8C" w14:textId="60BAAD4F" w:rsidR="00CB2BCA" w:rsidRDefault="00CB2BCA" w:rsidP="00CB2BCA">
      <w:pPr>
        <w:tabs>
          <w:tab w:val="left" w:pos="9030"/>
        </w:tabs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color w:val="4F81BD" w:themeColor="accent1"/>
          <w:sz w:val="40"/>
          <w:szCs w:val="40"/>
        </w:rPr>
        <w:tab/>
      </w:r>
    </w:p>
    <w:p w14:paraId="7497A449" w14:textId="77777777" w:rsidR="00CB2BCA" w:rsidRDefault="00CB2BCA">
      <w:pPr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color w:val="4F81BD" w:themeColor="accent1"/>
          <w:sz w:val="40"/>
          <w:szCs w:val="40"/>
        </w:rPr>
        <w:br w:type="page"/>
      </w:r>
    </w:p>
    <w:p w14:paraId="05BA8CDD" w14:textId="5A7C51DA" w:rsidR="00CB2BCA" w:rsidRDefault="00CB2BCA" w:rsidP="00CB2BCA">
      <w:pPr>
        <w:tabs>
          <w:tab w:val="left" w:pos="9030"/>
        </w:tabs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color w:val="4F81BD" w:themeColor="accent1"/>
          <w:sz w:val="40"/>
          <w:szCs w:val="40"/>
        </w:rPr>
        <w:lastRenderedPageBreak/>
        <w:t xml:space="preserve">               User Flows</w:t>
      </w:r>
    </w:p>
    <w:p w14:paraId="6E5D0776" w14:textId="24772676" w:rsidR="00CB2BCA" w:rsidRDefault="00CB2BCA" w:rsidP="00CB2BCA">
      <w:pPr>
        <w:tabs>
          <w:tab w:val="left" w:pos="9030"/>
        </w:tabs>
        <w:rPr>
          <w:rFonts w:ascii="Calibri Light" w:hAnsi="Calibri Light" w:cs="Calibri Light"/>
          <w:color w:val="000000" w:themeColor="text1"/>
          <w:sz w:val="40"/>
          <w:szCs w:val="40"/>
        </w:rPr>
      </w:pPr>
      <w:r>
        <w:rPr>
          <w:rFonts w:ascii="Calibri Light" w:hAnsi="Calibri Light" w:cs="Calibri Light"/>
          <w:color w:val="4F81BD" w:themeColor="accent1"/>
          <w:sz w:val="40"/>
          <w:szCs w:val="40"/>
        </w:rPr>
        <w:t xml:space="preserve">                </w:t>
      </w:r>
      <w:r w:rsidRPr="00CB2BCA">
        <w:rPr>
          <w:rFonts w:ascii="Calibri Light" w:hAnsi="Calibri Light" w:cs="Calibri Light"/>
          <w:color w:val="000000" w:themeColor="text1"/>
          <w:sz w:val="40"/>
          <w:szCs w:val="40"/>
        </w:rPr>
        <w:t>IT19966922</w:t>
      </w:r>
    </w:p>
    <w:p w14:paraId="0A0B3837" w14:textId="18FED2C3" w:rsidR="00AD3CCC" w:rsidRDefault="00AD3CCC" w:rsidP="00CB2BCA">
      <w:pPr>
        <w:tabs>
          <w:tab w:val="left" w:pos="9030"/>
        </w:tabs>
        <w:rPr>
          <w:rFonts w:ascii="Calibri Light" w:hAnsi="Calibri Light" w:cs="Calibri Light"/>
          <w:color w:val="000000" w:themeColor="text1"/>
          <w:sz w:val="40"/>
          <w:szCs w:val="40"/>
        </w:rPr>
      </w:pPr>
    </w:p>
    <w:p w14:paraId="02E8441B" w14:textId="6C4C1B5A" w:rsidR="00AD3CCC" w:rsidRDefault="00AD3CCC" w:rsidP="00CB2BCA">
      <w:pPr>
        <w:tabs>
          <w:tab w:val="left" w:pos="9030"/>
        </w:tabs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noProof/>
          <w:color w:val="4F81BD" w:themeColor="accent1"/>
          <w:sz w:val="40"/>
          <w:szCs w:val="40"/>
        </w:rPr>
        <w:drawing>
          <wp:inline distT="0" distB="0" distL="0" distR="0" wp14:anchorId="3EC24F7F" wp14:editId="4B586A53">
            <wp:extent cx="7537450" cy="4137660"/>
            <wp:effectExtent l="0" t="0" r="6350" b="0"/>
            <wp:docPr id="18" name="Picture 18" descr="Graphical user interface, diagram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diagram, application, Word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C07BA" w14:textId="67033099" w:rsidR="00AD3CCC" w:rsidRDefault="00CB2BCA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ab/>
      </w:r>
    </w:p>
    <w:p w14:paraId="006C3B06" w14:textId="77777777" w:rsidR="00AD3CCC" w:rsidRDefault="00AD3CCC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6FB7534A" w14:textId="0C4F4EF7" w:rsidR="00AD3CCC" w:rsidRDefault="00AB5535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lastRenderedPageBreak/>
        <w:drawing>
          <wp:anchor distT="0" distB="0" distL="114300" distR="114300" simplePos="0" relativeHeight="251665408" behindDoc="1" locked="0" layoutInCell="1" allowOverlap="1" wp14:anchorId="2F4D4DA0" wp14:editId="19F3BD62">
            <wp:simplePos x="0" y="0"/>
            <wp:positionH relativeFrom="column">
              <wp:posOffset>-6350</wp:posOffset>
            </wp:positionH>
            <wp:positionV relativeFrom="paragraph">
              <wp:posOffset>431800</wp:posOffset>
            </wp:positionV>
            <wp:extent cx="7537450" cy="5751195"/>
            <wp:effectExtent l="0" t="0" r="6350" b="1905"/>
            <wp:wrapTight wrapText="bothSides">
              <wp:wrapPolygon edited="0">
                <wp:start x="0" y="0"/>
                <wp:lineTo x="0" y="21536"/>
                <wp:lineTo x="21564" y="21536"/>
                <wp:lineTo x="21564" y="0"/>
                <wp:lineTo x="0" y="0"/>
              </wp:wrapPolygon>
            </wp:wrapTight>
            <wp:docPr id="27" name="Picture 2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schematic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5751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D3CCC">
        <w:rPr>
          <w:rFonts w:ascii="Calibri Light" w:hAnsi="Calibri Light" w:cs="Calibri Light"/>
          <w:sz w:val="40"/>
          <w:szCs w:val="40"/>
        </w:rPr>
        <w:t xml:space="preserve">               </w:t>
      </w:r>
      <w:r w:rsidR="00AD3CCC" w:rsidRPr="00AD3CCC">
        <w:rPr>
          <w:rFonts w:ascii="Calibri Light" w:hAnsi="Calibri Light" w:cs="Calibri Light"/>
          <w:sz w:val="40"/>
          <w:szCs w:val="40"/>
        </w:rPr>
        <w:t>IT19164236</w:t>
      </w:r>
    </w:p>
    <w:p w14:paraId="3CACE482" w14:textId="32458B5F" w:rsidR="00AD3CCC" w:rsidRDefault="00AD3CCC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</w:p>
    <w:p w14:paraId="699925FF" w14:textId="6ACE6D98" w:rsidR="00AD3CCC" w:rsidRDefault="00AD3CCC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12ABF082" w14:textId="240D440F" w:rsidR="00AD3CCC" w:rsidRDefault="00B84768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lastRenderedPageBreak/>
        <w:drawing>
          <wp:anchor distT="0" distB="0" distL="114300" distR="114300" simplePos="0" relativeHeight="251655168" behindDoc="1" locked="0" layoutInCell="1" allowOverlap="1" wp14:anchorId="3936A1FB" wp14:editId="36B51A2A">
            <wp:simplePos x="0" y="0"/>
            <wp:positionH relativeFrom="column">
              <wp:posOffset>146050</wp:posOffset>
            </wp:positionH>
            <wp:positionV relativeFrom="paragraph">
              <wp:posOffset>536575</wp:posOffset>
            </wp:positionV>
            <wp:extent cx="7537450" cy="4237990"/>
            <wp:effectExtent l="0" t="0" r="6350" b="0"/>
            <wp:wrapTight wrapText="bothSides">
              <wp:wrapPolygon edited="0">
                <wp:start x="0" y="0"/>
                <wp:lineTo x="0" y="21458"/>
                <wp:lineTo x="21564" y="21458"/>
                <wp:lineTo x="21564" y="0"/>
                <wp:lineTo x="0" y="0"/>
              </wp:wrapPolygon>
            </wp:wrapTight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4237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3CCC">
        <w:rPr>
          <w:rFonts w:ascii="Calibri Light" w:hAnsi="Calibri Light" w:cs="Calibri Light"/>
          <w:sz w:val="40"/>
          <w:szCs w:val="40"/>
        </w:rPr>
        <w:t xml:space="preserve">               </w:t>
      </w:r>
      <w:r w:rsidR="00AD3CCC" w:rsidRPr="00AD3CCC">
        <w:rPr>
          <w:rFonts w:ascii="Calibri Light" w:hAnsi="Calibri Light" w:cs="Calibri Light"/>
          <w:sz w:val="40"/>
          <w:szCs w:val="40"/>
        </w:rPr>
        <w:t>IT19960432</w:t>
      </w:r>
    </w:p>
    <w:p w14:paraId="57F6F3AA" w14:textId="2CB7A389" w:rsidR="00AD3CCC" w:rsidRDefault="00AD3CCC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</w:p>
    <w:p w14:paraId="6AA107D0" w14:textId="7982A552" w:rsidR="00AD3CCC" w:rsidRDefault="00AD3CCC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59685D56" w14:textId="77777777" w:rsidR="00AD3CCC" w:rsidRDefault="00AD3CCC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</w:p>
    <w:p w14:paraId="709E437F" w14:textId="5D625767" w:rsidR="00CB2BCA" w:rsidRDefault="00AD3CCC" w:rsidP="00AD3CCC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 xml:space="preserve">             </w:t>
      </w:r>
      <w:r>
        <w:rPr>
          <w:rFonts w:ascii="Calibri Light" w:hAnsi="Calibri Light" w:cs="Calibri Light"/>
          <w:sz w:val="40"/>
          <w:szCs w:val="40"/>
        </w:rPr>
        <w:tab/>
      </w:r>
      <w:r w:rsidRPr="00AD3CCC">
        <w:rPr>
          <w:rFonts w:ascii="Calibri Light" w:hAnsi="Calibri Light" w:cs="Calibri Light"/>
          <w:sz w:val="40"/>
          <w:szCs w:val="40"/>
        </w:rPr>
        <w:t>IT19970578</w:t>
      </w:r>
    </w:p>
    <w:p w14:paraId="77392343" w14:textId="439159D9" w:rsidR="00AD3CCC" w:rsidRDefault="00AD3CCC" w:rsidP="00AD3CCC">
      <w:pPr>
        <w:rPr>
          <w:rFonts w:ascii="Calibri Light" w:hAnsi="Calibri Light" w:cs="Calibri Light"/>
          <w:sz w:val="40"/>
          <w:szCs w:val="40"/>
        </w:rPr>
      </w:pPr>
    </w:p>
    <w:p w14:paraId="327EA76D" w14:textId="7DE0BB6B" w:rsidR="00AD3CCC" w:rsidRPr="00CB2BCA" w:rsidRDefault="00AB5535" w:rsidP="00AD3CCC">
      <w:pPr>
        <w:rPr>
          <w:rFonts w:ascii="Calibri Light" w:hAnsi="Calibri Light" w:cs="Calibri Light"/>
          <w:sz w:val="40"/>
          <w:szCs w:val="40"/>
        </w:rPr>
        <w:sectPr w:rsidR="00AD3CCC" w:rsidRPr="00CB2BCA">
          <w:pgSz w:w="11910" w:h="16840"/>
          <w:pgMar w:top="2320" w:right="0" w:bottom="940" w:left="40" w:header="19" w:footer="741" w:gutter="0"/>
          <w:cols w:space="720"/>
        </w:sectPr>
      </w:pPr>
      <w:r>
        <w:rPr>
          <w:rFonts w:ascii="Calibri Light" w:hAnsi="Calibri Light" w:cs="Calibri Light"/>
          <w:noProof/>
          <w:sz w:val="40"/>
          <w:szCs w:val="40"/>
        </w:rPr>
        <w:drawing>
          <wp:inline distT="0" distB="0" distL="0" distR="0" wp14:anchorId="3182FEAB" wp14:editId="0C57D71C">
            <wp:extent cx="7537450" cy="3477895"/>
            <wp:effectExtent l="0" t="0" r="6350" b="8255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16664" w14:textId="4641A0B6" w:rsidR="00AE62BC" w:rsidRDefault="00AE62BC">
      <w:pPr>
        <w:pStyle w:val="BodyText"/>
        <w:rPr>
          <w:rFonts w:ascii="Calibri Light"/>
          <w:sz w:val="20"/>
        </w:rPr>
      </w:pPr>
    </w:p>
    <w:p w14:paraId="01D1E140" w14:textId="77777777" w:rsidR="00AE62BC" w:rsidRDefault="00AE62BC">
      <w:pPr>
        <w:pStyle w:val="BodyText"/>
        <w:rPr>
          <w:rFonts w:ascii="Calibri Light"/>
          <w:sz w:val="20"/>
        </w:rPr>
      </w:pPr>
    </w:p>
    <w:p w14:paraId="6BBAFC56" w14:textId="563C2949" w:rsidR="00AE62BC" w:rsidRDefault="00F14DEC">
      <w:pPr>
        <w:pStyle w:val="BodyText"/>
        <w:rPr>
          <w:rFonts w:ascii="Calibri Light"/>
          <w:color w:val="4F81BD" w:themeColor="accent1"/>
          <w:sz w:val="40"/>
          <w:szCs w:val="40"/>
        </w:rPr>
      </w:pPr>
      <w:r w:rsidRPr="00F14DEC">
        <w:rPr>
          <w:rFonts w:ascii="Calibri Light"/>
          <w:color w:val="4F81BD" w:themeColor="accent1"/>
          <w:sz w:val="40"/>
          <w:szCs w:val="40"/>
        </w:rPr>
        <w:t>Service Blueprint</w:t>
      </w:r>
    </w:p>
    <w:p w14:paraId="5D08C995" w14:textId="352A40D5" w:rsidR="00F14DEC" w:rsidRDefault="00F14DEC">
      <w:pPr>
        <w:pStyle w:val="BodyText"/>
        <w:rPr>
          <w:rFonts w:ascii="Calibri Light"/>
          <w:color w:val="4F81BD" w:themeColor="accent1"/>
          <w:sz w:val="40"/>
          <w:szCs w:val="40"/>
        </w:rPr>
      </w:pPr>
    </w:p>
    <w:p w14:paraId="3105EDD7" w14:textId="5C5FEFF4" w:rsidR="00F14DEC" w:rsidRPr="00F14DEC" w:rsidRDefault="00F14DEC">
      <w:pPr>
        <w:pStyle w:val="BodyText"/>
        <w:rPr>
          <w:rFonts w:ascii="Calibri Light"/>
          <w:color w:val="4F81BD" w:themeColor="accent1"/>
          <w:sz w:val="40"/>
          <w:szCs w:val="40"/>
        </w:rPr>
      </w:pPr>
      <w:r>
        <w:rPr>
          <w:rFonts w:ascii="Calibri Light"/>
          <w:noProof/>
          <w:color w:val="4F81BD" w:themeColor="accent1"/>
          <w:sz w:val="40"/>
          <w:szCs w:val="40"/>
        </w:rPr>
        <w:drawing>
          <wp:inline distT="0" distB="0" distL="0" distR="0" wp14:anchorId="6785566E" wp14:editId="403477DF">
            <wp:extent cx="10388600" cy="2885440"/>
            <wp:effectExtent l="0" t="0" r="0" b="0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860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4DEC" w:rsidRPr="00F14DEC">
      <w:headerReference w:type="default" r:id="rId21"/>
      <w:footerReference w:type="default" r:id="rId22"/>
      <w:pgSz w:w="16840" w:h="23820"/>
      <w:pgMar w:top="0" w:right="200" w:bottom="940" w:left="280" w:header="0" w:footer="7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8C2F1" w14:textId="77777777" w:rsidR="008736F2" w:rsidRDefault="008736F2">
      <w:r>
        <w:separator/>
      </w:r>
    </w:p>
  </w:endnote>
  <w:endnote w:type="continuationSeparator" w:id="0">
    <w:p w14:paraId="4C5BED9F" w14:textId="77777777" w:rsidR="008736F2" w:rsidRDefault="00873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BFCB9" w14:textId="77777777" w:rsidR="00AE62BC" w:rsidRDefault="00B150C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887424" behindDoc="1" locked="0" layoutInCell="1" allowOverlap="1" wp14:anchorId="6020ED7A" wp14:editId="6A4357A1">
          <wp:simplePos x="0" y="0"/>
          <wp:positionH relativeFrom="page">
            <wp:posOffset>9525</wp:posOffset>
          </wp:positionH>
          <wp:positionV relativeFrom="page">
            <wp:posOffset>10467436</wp:posOffset>
          </wp:positionV>
          <wp:extent cx="7551038" cy="211637"/>
          <wp:effectExtent l="0" t="0" r="0" b="0"/>
          <wp:wrapNone/>
          <wp:docPr id="5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51038" cy="2116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736F2">
      <w:pict w14:anchorId="3485B46C">
        <v:shapetype id="_x0000_t202" coordsize="21600,21600" o:spt="202" path="m,l,21600r21600,l21600,xe">
          <v:stroke joinstyle="miter"/>
          <v:path gradientshapeok="t" o:connecttype="rect"/>
        </v:shapetype>
        <v:shape id="_x0000_s2059" type="#_x0000_t202" style="position:absolute;margin-left:509.25pt;margin-top:793.9pt;width:17.3pt;height:13.05pt;z-index:-16428544;mso-position-horizontal-relative:page;mso-position-vertical-relative:page" filled="f" stroked="f">
          <v:textbox style="mso-next-textbox:#_x0000_s2059" inset="0,0,0,0">
            <w:txbxContent>
              <w:p w14:paraId="280E5080" w14:textId="77777777" w:rsidR="00AE62BC" w:rsidRDefault="00B150CC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09103" w14:textId="77777777" w:rsidR="00AE62BC" w:rsidRDefault="00B150C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896128" behindDoc="1" locked="0" layoutInCell="1" allowOverlap="1" wp14:anchorId="3D5C6D47" wp14:editId="1DD91955">
          <wp:simplePos x="0" y="0"/>
          <wp:positionH relativeFrom="page">
            <wp:posOffset>9525</wp:posOffset>
          </wp:positionH>
          <wp:positionV relativeFrom="page">
            <wp:posOffset>14899099</wp:posOffset>
          </wp:positionV>
          <wp:extent cx="7581899" cy="211636"/>
          <wp:effectExtent l="0" t="0" r="0" b="0"/>
          <wp:wrapNone/>
          <wp:docPr id="33" name="image8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image86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81899" cy="2116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736F2">
      <w:pict w14:anchorId="2CAD91D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57.65pt;margin-top:1142.85pt;width:13.3pt;height:13.05pt;z-index:-16419840;mso-position-horizontal-relative:page;mso-position-vertical-relative:page" filled="f" stroked="f">
          <v:textbox inset="0,0,0,0">
            <w:txbxContent>
              <w:p w14:paraId="1641BC20" w14:textId="77777777" w:rsidR="00AE62BC" w:rsidRDefault="00B150CC">
                <w:pPr>
                  <w:pStyle w:val="BodyText"/>
                  <w:spacing w:line="245" w:lineRule="exact"/>
                  <w:ind w:left="20"/>
                </w:pPr>
                <w:r>
                  <w:t>15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D1469" w14:textId="77777777" w:rsidR="008736F2" w:rsidRDefault="008736F2">
      <w:r>
        <w:separator/>
      </w:r>
    </w:p>
  </w:footnote>
  <w:footnote w:type="continuationSeparator" w:id="0">
    <w:p w14:paraId="35D64E1E" w14:textId="77777777" w:rsidR="008736F2" w:rsidRDefault="00873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4EF78" w14:textId="77777777" w:rsidR="00AE62BC" w:rsidRDefault="00B150C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884352" behindDoc="1" locked="0" layoutInCell="1" allowOverlap="1" wp14:anchorId="48A15BC8" wp14:editId="714AD7E7">
          <wp:simplePos x="0" y="0"/>
          <wp:positionH relativeFrom="page">
            <wp:posOffset>8889</wp:posOffset>
          </wp:positionH>
          <wp:positionV relativeFrom="page">
            <wp:posOffset>12064</wp:posOffset>
          </wp:positionV>
          <wp:extent cx="7551671" cy="21163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51671" cy="2116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884864" behindDoc="1" locked="0" layoutInCell="1" allowOverlap="1" wp14:anchorId="5F49A75C" wp14:editId="27A66ABC">
          <wp:simplePos x="0" y="0"/>
          <wp:positionH relativeFrom="page">
            <wp:posOffset>890023</wp:posOffset>
          </wp:positionH>
          <wp:positionV relativeFrom="page">
            <wp:posOffset>456383</wp:posOffset>
          </wp:positionV>
          <wp:extent cx="1363202" cy="464215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363202" cy="4642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736F2">
      <w:pict w14:anchorId="365980DE">
        <v:line id="_x0000_s2063" style="position:absolute;z-index:-16431104;mso-position-horizontal-relative:page;mso-position-vertical-relative:page" from="69.05pt,116.3pt" to="525.05pt,116.3pt" strokecolor="#232c66" strokeweight="1pt">
          <w10:wrap anchorx="page" anchory="page"/>
        </v:line>
      </w:pict>
    </w:r>
    <w:r w:rsidR="008736F2">
      <w:pict w14:anchorId="22B1A4EF">
        <v:shapetype id="_x0000_t202" coordsize="21600,21600" o:spt="202" path="m,l,21600r21600,l21600,xe">
          <v:stroke joinstyle="miter"/>
          <v:path gradientshapeok="t" o:connecttype="rect"/>
        </v:shapetype>
        <v:shape id="_x0000_s2062" type="#_x0000_t202" style="position:absolute;margin-left:228.85pt;margin-top:36.25pt;width:251.55pt;height:37.55pt;z-index:-16430592;mso-position-horizontal-relative:page;mso-position-vertical-relative:page" filled="f" stroked="f">
          <v:textbox style="mso-next-textbox:#_x0000_s2062" inset="0,0,0,0">
            <w:txbxContent>
              <w:p w14:paraId="0FF8B311" w14:textId="77777777" w:rsidR="00AE62BC" w:rsidRDefault="00B150CC">
                <w:pPr>
                  <w:spacing w:line="345" w:lineRule="exact"/>
                  <w:ind w:left="7" w:right="7"/>
                  <w:jc w:val="center"/>
                  <w:rPr>
                    <w:b/>
                    <w:sz w:val="32"/>
                  </w:rPr>
                </w:pPr>
                <w:r>
                  <w:rPr>
                    <w:b/>
                    <w:sz w:val="32"/>
                  </w:rPr>
                  <w:t>BSc</w:t>
                </w:r>
                <w:r>
                  <w:rPr>
                    <w:b/>
                    <w:spacing w:val="-4"/>
                    <w:sz w:val="32"/>
                  </w:rPr>
                  <w:t xml:space="preserve"> </w:t>
                </w:r>
                <w:r>
                  <w:rPr>
                    <w:b/>
                    <w:sz w:val="32"/>
                  </w:rPr>
                  <w:t>(Hons)</w:t>
                </w:r>
                <w:r>
                  <w:rPr>
                    <w:b/>
                    <w:spacing w:val="-5"/>
                    <w:sz w:val="32"/>
                  </w:rPr>
                  <w:t xml:space="preserve"> </w:t>
                </w:r>
                <w:r>
                  <w:rPr>
                    <w:b/>
                    <w:sz w:val="32"/>
                  </w:rPr>
                  <w:t>in</w:t>
                </w:r>
                <w:r>
                  <w:rPr>
                    <w:b/>
                    <w:spacing w:val="-6"/>
                    <w:sz w:val="32"/>
                  </w:rPr>
                  <w:t xml:space="preserve"> </w:t>
                </w:r>
                <w:r>
                  <w:rPr>
                    <w:b/>
                    <w:sz w:val="32"/>
                  </w:rPr>
                  <w:t>Information</w:t>
                </w:r>
                <w:r>
                  <w:rPr>
                    <w:b/>
                    <w:spacing w:val="-5"/>
                    <w:sz w:val="32"/>
                  </w:rPr>
                  <w:t xml:space="preserve"> </w:t>
                </w:r>
                <w:r>
                  <w:rPr>
                    <w:b/>
                    <w:sz w:val="32"/>
                  </w:rPr>
                  <w:t>Technology</w:t>
                </w:r>
              </w:p>
              <w:p w14:paraId="52FA3FD5" w14:textId="77777777" w:rsidR="00AE62BC" w:rsidRDefault="00B150CC">
                <w:pPr>
                  <w:ind w:left="7" w:right="4"/>
                  <w:jc w:val="center"/>
                  <w:rPr>
                    <w:b/>
                    <w:sz w:val="32"/>
                  </w:rPr>
                </w:pPr>
                <w:r>
                  <w:rPr>
                    <w:b/>
                    <w:sz w:val="32"/>
                  </w:rPr>
                  <w:t>3</w:t>
                </w:r>
                <w:r>
                  <w:rPr>
                    <w:b/>
                    <w:sz w:val="32"/>
                    <w:vertAlign w:val="superscript"/>
                  </w:rPr>
                  <w:t>rd</w:t>
                </w:r>
                <w:r>
                  <w:rPr>
                    <w:b/>
                    <w:spacing w:val="-2"/>
                    <w:sz w:val="32"/>
                  </w:rPr>
                  <w:t xml:space="preserve"> </w:t>
                </w:r>
                <w:r>
                  <w:rPr>
                    <w:b/>
                    <w:sz w:val="32"/>
                  </w:rPr>
                  <w:t>Year</w:t>
                </w:r>
              </w:p>
            </w:txbxContent>
          </v:textbox>
          <w10:wrap anchorx="page" anchory="page"/>
        </v:shape>
      </w:pict>
    </w:r>
    <w:r w:rsidR="008736F2">
      <w:pict w14:anchorId="141127F7">
        <v:shape id="_x0000_s2061" type="#_x0000_t202" style="position:absolute;margin-left:71pt;margin-top:88.35pt;width:219.8pt;height:16.05pt;z-index:-16430080;mso-position-horizontal-relative:page;mso-position-vertical-relative:page" filled="f" stroked="f">
          <v:textbox style="mso-next-textbox:#_x0000_s2061" inset="0,0,0,0">
            <w:txbxContent>
              <w:p w14:paraId="0910ACF3" w14:textId="77777777" w:rsidR="00AE62BC" w:rsidRDefault="00B150CC">
                <w:pPr>
                  <w:spacing w:line="306" w:lineRule="exact"/>
                  <w:ind w:left="20"/>
                  <w:rPr>
                    <w:b/>
                    <w:sz w:val="28"/>
                  </w:rPr>
                </w:pPr>
                <w:r>
                  <w:rPr>
                    <w:b/>
                    <w:sz w:val="28"/>
                  </w:rPr>
                  <w:t>IT3050</w:t>
                </w:r>
                <w:r>
                  <w:rPr>
                    <w:b/>
                    <w:spacing w:val="-4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–</w:t>
                </w:r>
                <w:r>
                  <w:rPr>
                    <w:b/>
                    <w:spacing w:val="-3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User</w:t>
                </w:r>
                <w:r>
                  <w:rPr>
                    <w:b/>
                    <w:spacing w:val="-2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Experience</w:t>
                </w:r>
                <w:r>
                  <w:rPr>
                    <w:b/>
                    <w:spacing w:val="-2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Engineering</w:t>
                </w:r>
              </w:p>
            </w:txbxContent>
          </v:textbox>
          <w10:wrap anchorx="page" anchory="page"/>
        </v:shape>
      </w:pict>
    </w:r>
    <w:r w:rsidR="008736F2">
      <w:pict w14:anchorId="7136D89D">
        <v:shape id="_x0000_s2060" type="#_x0000_t202" style="position:absolute;margin-left:421.7pt;margin-top:88.35pt;width:102.5pt;height:16.05pt;z-index:-16429568;mso-position-horizontal-relative:page;mso-position-vertical-relative:page" filled="f" stroked="f">
          <v:textbox style="mso-next-textbox:#_x0000_s2060" inset="0,0,0,0">
            <w:txbxContent>
              <w:p w14:paraId="06489F77" w14:textId="77777777" w:rsidR="00AE62BC" w:rsidRDefault="00B150CC">
                <w:pPr>
                  <w:spacing w:line="306" w:lineRule="exact"/>
                  <w:ind w:left="20"/>
                  <w:rPr>
                    <w:b/>
                    <w:sz w:val="28"/>
                  </w:rPr>
                </w:pPr>
                <w:r>
                  <w:rPr>
                    <w:b/>
                    <w:sz w:val="28"/>
                  </w:rPr>
                  <w:t>Semester</w:t>
                </w:r>
                <w:r>
                  <w:rPr>
                    <w:b/>
                    <w:spacing w:val="-2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II,</w:t>
                </w:r>
                <w:r>
                  <w:rPr>
                    <w:b/>
                    <w:spacing w:val="-4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2021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CEA1F" w14:textId="77777777" w:rsidR="00AE62BC" w:rsidRDefault="00AE62BC">
    <w:pPr>
      <w:pStyle w:val="BodyText"/>
      <w:spacing w:line="14" w:lineRule="auto"/>
      <w:rPr>
        <w:sz w:val="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DY3NDMwNTQ1NLNQ0lEKTi0uzszPAykwrAUA6UhzziwAAAA="/>
  </w:docVars>
  <w:rsids>
    <w:rsidRoot w:val="00AE62BC"/>
    <w:rsid w:val="008736F2"/>
    <w:rsid w:val="00951D81"/>
    <w:rsid w:val="0099722E"/>
    <w:rsid w:val="009D6401"/>
    <w:rsid w:val="00AB5535"/>
    <w:rsid w:val="00AD3CCC"/>
    <w:rsid w:val="00AE62BC"/>
    <w:rsid w:val="00B150CC"/>
    <w:rsid w:val="00B84768"/>
    <w:rsid w:val="00B97949"/>
    <w:rsid w:val="00C43CC3"/>
    <w:rsid w:val="00CB2BCA"/>
    <w:rsid w:val="00CF5278"/>
    <w:rsid w:val="00F13FA9"/>
    <w:rsid w:val="00F14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4:docId w14:val="1D50496A"/>
  <w15:docId w15:val="{F23D81C3-66BE-40EF-B603-EA94902D0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0"/>
      <w:ind w:left="1400"/>
      <w:outlineLvl w:val="0"/>
    </w:pPr>
    <w:rPr>
      <w:rFonts w:ascii="Calibri Light" w:eastAsia="Calibri Light" w:hAnsi="Calibri Light" w:cs="Calibri Light"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spacing w:before="209"/>
      <w:ind w:left="3793" w:right="3828"/>
      <w:jc w:val="center"/>
      <w:outlineLvl w:val="2"/>
    </w:pPr>
    <w:rPr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normaltextrun">
    <w:name w:val="normaltextrun"/>
    <w:basedOn w:val="DefaultParagraphFont"/>
    <w:rsid w:val="00F13FA9"/>
  </w:style>
  <w:style w:type="character" w:customStyle="1" w:styleId="eop">
    <w:name w:val="eop"/>
    <w:basedOn w:val="DefaultParagraphFont"/>
    <w:rsid w:val="00F13FA9"/>
  </w:style>
  <w:style w:type="paragraph" w:styleId="Header">
    <w:name w:val="header"/>
    <w:basedOn w:val="Normal"/>
    <w:link w:val="HeaderChar"/>
    <w:uiPriority w:val="99"/>
    <w:unhideWhenUsed/>
    <w:rsid w:val="009D64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640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D64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6401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header" Target="header2.xml"/><Relationship Id="rId7" Type="http://schemas.openxmlformats.org/officeDocument/2006/relationships/footer" Target="footer1.xml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ettings" Target="setting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jpeg"/><Relationship Id="rId4" Type="http://schemas.openxmlformats.org/officeDocument/2006/relationships/footnotes" Target="footnote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5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sini Shanmugam</dc:creator>
  <cp:lastModifiedBy>Yasith Wimukthi H.R. it19966922</cp:lastModifiedBy>
  <cp:revision>6</cp:revision>
  <cp:lastPrinted>2021-08-23T13:00:00Z</cp:lastPrinted>
  <dcterms:created xsi:type="dcterms:W3CDTF">2021-08-17T13:51:00Z</dcterms:created>
  <dcterms:modified xsi:type="dcterms:W3CDTF">2021-08-23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7T00:00:00Z</vt:filetime>
  </property>
</Properties>
</file>